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26088" w14:textId="77777777" w:rsidR="0052104A" w:rsidRPr="0052104A" w:rsidRDefault="0052104A" w:rsidP="0052104A">
      <w:pPr>
        <w:pStyle w:val="Heading1"/>
        <w:jc w:val="center"/>
        <w:rPr>
          <w:lang w:val="bg-BG"/>
        </w:rPr>
      </w:pPr>
      <w:r w:rsidRPr="0052104A">
        <w:rPr>
          <w:lang w:val="bg-BG"/>
        </w:rPr>
        <w:t xml:space="preserve">  </w:t>
      </w:r>
      <w:r w:rsidRPr="0052104A">
        <w:t xml:space="preserve">Exercise: </w:t>
      </w:r>
      <w:r w:rsidRPr="0052104A">
        <w:rPr>
          <w:bCs/>
        </w:rPr>
        <w:t>Intro and Basic Syntax</w:t>
      </w:r>
    </w:p>
    <w:p w14:paraId="384DFDA6" w14:textId="11083D10" w:rsidR="0052104A" w:rsidRPr="0052104A" w:rsidRDefault="0052104A" w:rsidP="006725CD">
      <w:pPr>
        <w:jc w:val="center"/>
        <w:rPr>
          <w:b/>
          <w:lang w:val="bg-BG"/>
        </w:rPr>
      </w:pPr>
      <w:r w:rsidRPr="0052104A">
        <w:t xml:space="preserve">Problems for exercises and homework for the </w:t>
      </w:r>
      <w:hyperlink r:id="rId8" w:history="1">
        <w:r w:rsidR="00B91F51" w:rsidRPr="00B91F51">
          <w:rPr>
            <w:rStyle w:val="Hyperlink"/>
            <w:noProof/>
          </w:rPr>
          <w:t>"</w:t>
        </w:r>
        <w:r w:rsidR="00B91F51">
          <w:rPr>
            <w:rStyle w:val="Hyperlink"/>
            <w:noProof/>
          </w:rPr>
          <w:t>C</w:t>
        </w:r>
        <w:r w:rsidRPr="00850646">
          <w:rPr>
            <w:rStyle w:val="Hyperlink"/>
            <w:noProof/>
          </w:rPr>
          <w:t>#  Fundamentals"</w:t>
        </w:r>
        <w:r w:rsidRPr="00850646">
          <w:rPr>
            <w:rStyle w:val="Hyperlink"/>
          </w:rPr>
          <w:t xml:space="preserve"> course @ </w:t>
        </w:r>
        <w:r w:rsidRPr="00850646">
          <w:rPr>
            <w:rStyle w:val="Hyperlink"/>
            <w:noProof/>
          </w:rPr>
          <w:t>SoftUni</w:t>
        </w:r>
      </w:hyperlink>
      <w:r w:rsidRPr="0052104A">
        <w:rPr>
          <w:rStyle w:val="Hyperlink"/>
          <w:lang w:val="bg-BG"/>
        </w:rPr>
        <w:br/>
      </w:r>
      <w:r w:rsidRPr="0052104A">
        <w:rPr>
          <w:noProof/>
        </w:rPr>
        <w:t>You</w:t>
      </w:r>
      <w:r w:rsidRPr="0052104A">
        <w:t xml:space="preserve"> can check your solutions in </w:t>
      </w:r>
      <w:hyperlink r:id="rId9" w:history="1">
        <w:r w:rsidRPr="00107FA9">
          <w:rPr>
            <w:rStyle w:val="Hyperlink"/>
          </w:rPr>
          <w:t>Judge</w:t>
        </w:r>
      </w:hyperlink>
    </w:p>
    <w:p w14:paraId="2308A4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Ages</w:t>
      </w:r>
    </w:p>
    <w:p w14:paraId="1DA11187" w14:textId="7F0AAE77" w:rsidR="0052104A" w:rsidRPr="007D09C6" w:rsidRDefault="0052104A" w:rsidP="0052104A">
      <w:r w:rsidRPr="0052104A">
        <w:t xml:space="preserve">Write a program that determines </w:t>
      </w:r>
      <w:r w:rsidR="007D09C6">
        <w:t xml:space="preserve">if a person is </w:t>
      </w:r>
      <w:r w:rsidR="007D09C6" w:rsidRPr="007D09C6">
        <w:rPr>
          <w:rFonts w:ascii="Consolas" w:hAnsi="Consolas"/>
          <w:b/>
          <w:bCs/>
        </w:rPr>
        <w:t>baby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child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  <w:noProof/>
        </w:rPr>
        <w:t>teenager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adult</w:t>
      </w:r>
      <w:r w:rsidR="00001771">
        <w:t xml:space="preserve"> or</w:t>
      </w:r>
      <w:r w:rsidR="007D09C6" w:rsidRPr="0052104A">
        <w:t xml:space="preserve"> </w:t>
      </w:r>
      <w:r w:rsidR="007D09C6" w:rsidRPr="007D09C6">
        <w:rPr>
          <w:rFonts w:ascii="Consolas" w:hAnsi="Consolas"/>
          <w:b/>
          <w:bCs/>
        </w:rPr>
        <w:t>elder</w:t>
      </w:r>
      <w:r w:rsidR="007D09C6">
        <w:t xml:space="preserve"> </w:t>
      </w:r>
      <w:r w:rsidR="007D09C6" w:rsidRPr="0052104A">
        <w:t>based on the given age</w:t>
      </w:r>
      <w:r w:rsidR="007D09C6">
        <w:t xml:space="preserve">. </w:t>
      </w:r>
      <w:r w:rsidRPr="0052104A">
        <w:t>The bound</w:t>
      </w:r>
      <w:r w:rsidR="002070FB">
        <w:t>a</w:t>
      </w:r>
      <w:r w:rsidRPr="0052104A">
        <w:t>r</w:t>
      </w:r>
      <w:r w:rsidR="008060C1">
        <w:t>ie</w:t>
      </w:r>
      <w:r w:rsidRPr="0052104A">
        <w:t>s are:</w:t>
      </w:r>
    </w:p>
    <w:p w14:paraId="472A3BBD" w14:textId="4913E62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0-2 – baby</w:t>
      </w:r>
    </w:p>
    <w:p w14:paraId="3A429761" w14:textId="0FB537E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3-13 – child</w:t>
      </w:r>
    </w:p>
    <w:p w14:paraId="27B63649" w14:textId="362F8C1D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14-19 – teenager</w:t>
      </w:r>
    </w:p>
    <w:p w14:paraId="144D6464" w14:textId="591F088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20-65 – adult</w:t>
      </w:r>
    </w:p>
    <w:p w14:paraId="781109F2" w14:textId="2EE313A9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rPr>
          <w:b/>
        </w:rPr>
        <w:t>&gt;=</w:t>
      </w:r>
      <w:r w:rsidR="00E7389B">
        <w:rPr>
          <w:b/>
        </w:rPr>
        <w:t xml:space="preserve"> </w:t>
      </w:r>
      <w:r w:rsidRPr="0052104A">
        <w:rPr>
          <w:b/>
        </w:rPr>
        <w:t>66 – elder</w:t>
      </w:r>
    </w:p>
    <w:p w14:paraId="40B77CE7" w14:textId="7777777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t xml:space="preserve">All the values are </w:t>
      </w:r>
      <w:r w:rsidRPr="0052104A">
        <w:rPr>
          <w:b/>
        </w:rPr>
        <w:t>inclusive</w:t>
      </w:r>
      <w:r w:rsidRPr="0052104A">
        <w:t>.</w:t>
      </w:r>
    </w:p>
    <w:p w14:paraId="5A3F8AA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52104A" w:rsidRPr="0052104A" w14:paraId="18AD310C" w14:textId="77777777" w:rsidTr="00C7676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2B6EF4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F05482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E539466" w14:textId="77777777" w:rsidTr="00C7676B">
        <w:trPr>
          <w:trHeight w:val="372"/>
        </w:trPr>
        <w:tc>
          <w:tcPr>
            <w:tcW w:w="775" w:type="dxa"/>
          </w:tcPr>
          <w:p w14:paraId="473F5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638772F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52104A" w:rsidRPr="0052104A" w14:paraId="05305625" w14:textId="77777777" w:rsidTr="00C7676B">
        <w:trPr>
          <w:trHeight w:val="378"/>
        </w:trPr>
        <w:tc>
          <w:tcPr>
            <w:tcW w:w="775" w:type="dxa"/>
          </w:tcPr>
          <w:p w14:paraId="4770FF3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54FCE6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52104A" w:rsidRPr="0052104A" w14:paraId="68EAD399" w14:textId="77777777" w:rsidTr="00C7676B">
        <w:trPr>
          <w:trHeight w:val="378"/>
        </w:trPr>
        <w:tc>
          <w:tcPr>
            <w:tcW w:w="775" w:type="dxa"/>
          </w:tcPr>
          <w:p w14:paraId="2A6577F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11B85D9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13C496CF" w14:textId="77777777" w:rsidR="0052104A" w:rsidRPr="0052104A" w:rsidRDefault="0052104A" w:rsidP="0052104A">
      <w:pPr>
        <w:pStyle w:val="Heading2"/>
        <w:rPr>
          <w:noProof/>
          <w:lang w:val="bg-BG"/>
        </w:rPr>
      </w:pPr>
      <w:r w:rsidRPr="0052104A">
        <w:rPr>
          <w:noProof/>
        </w:rPr>
        <w:t>Divison</w:t>
      </w:r>
    </w:p>
    <w:p w14:paraId="5A59FEEF" w14:textId="46FF0F4A" w:rsidR="00072AEB" w:rsidRDefault="0052104A" w:rsidP="0052104A">
      <w:r w:rsidRPr="0052104A">
        <w:t>You will be given an integer</w:t>
      </w:r>
      <w:r w:rsidR="00072AEB">
        <w:t>, write a program which check</w:t>
      </w:r>
      <w:r w:rsidR="005B5FAB">
        <w:t>s</w:t>
      </w:r>
      <w:r w:rsidR="00072AEB">
        <w:t xml:space="preserve"> if the given integer is </w:t>
      </w:r>
      <w:r w:rsidR="00072AEB" w:rsidRPr="0052104A">
        <w:t xml:space="preserve">divisible </w:t>
      </w:r>
      <w:r w:rsidR="00072AEB">
        <w:t xml:space="preserve">by </w:t>
      </w:r>
      <w:r w:rsidR="00072AEB" w:rsidRPr="00072AEB">
        <w:rPr>
          <w:b/>
          <w:bCs/>
        </w:rPr>
        <w:t>2</w:t>
      </w:r>
      <w:r w:rsidR="00072AEB">
        <w:t xml:space="preserve"> or</w:t>
      </w:r>
      <w:r w:rsidR="00072AEB" w:rsidRPr="0052104A">
        <w:t xml:space="preserve"> </w:t>
      </w:r>
      <w:proofErr w:type="gramStart"/>
      <w:r w:rsidR="00072AEB" w:rsidRPr="00072AEB">
        <w:rPr>
          <w:b/>
          <w:bCs/>
        </w:rPr>
        <w:t>3</w:t>
      </w:r>
      <w:r w:rsidR="00072AEB" w:rsidRPr="0052104A">
        <w:t xml:space="preserve">, </w:t>
      </w:r>
      <w:r w:rsidR="00072AEB">
        <w:t xml:space="preserve"> or</w:t>
      </w:r>
      <w:proofErr w:type="gramEnd"/>
      <w:r w:rsidR="00072AEB">
        <w:t xml:space="preserve"> </w:t>
      </w:r>
      <w:r w:rsidR="00072AEB" w:rsidRPr="00072AEB">
        <w:rPr>
          <w:b/>
          <w:bCs/>
        </w:rPr>
        <w:t>6</w:t>
      </w:r>
      <w:r w:rsidR="00072AEB" w:rsidRPr="0052104A">
        <w:t>,</w:t>
      </w:r>
      <w:r w:rsidR="00072AEB">
        <w:t xml:space="preserve"> or </w:t>
      </w:r>
      <w:r w:rsidR="00072AEB" w:rsidRPr="00072AEB">
        <w:rPr>
          <w:b/>
          <w:bCs/>
        </w:rPr>
        <w:t>7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  <w:noProof/>
        </w:rPr>
        <w:t>10</w:t>
      </w:r>
      <w:r w:rsidR="00072AEB">
        <w:rPr>
          <w:b/>
          <w:bCs/>
          <w:noProof/>
        </w:rPr>
        <w:t xml:space="preserve"> </w:t>
      </w:r>
      <w:r w:rsidR="00072AEB">
        <w:rPr>
          <w:noProof/>
        </w:rPr>
        <w:t>without a reminder.</w:t>
      </w:r>
      <w:r w:rsidR="00072AEB">
        <w:t xml:space="preserve"> </w:t>
      </w:r>
      <w:r w:rsidRPr="0052104A">
        <w:t xml:space="preserve">You should </w:t>
      </w:r>
      <w:r w:rsidRPr="0052104A">
        <w:rPr>
          <w:b/>
        </w:rPr>
        <w:t>always take the bigger division</w:t>
      </w:r>
      <w:r w:rsidR="00072AEB">
        <w:t>:</w:t>
      </w:r>
    </w:p>
    <w:p w14:paraId="630CED46" w14:textId="4B798A06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the number is divisible by both </w:t>
      </w:r>
      <w:r w:rsidRPr="00072AEB">
        <w:rPr>
          <w:b/>
        </w:rPr>
        <w:t>2</w:t>
      </w:r>
      <w:r w:rsidR="00072AEB">
        <w:t xml:space="preserve">, </w:t>
      </w:r>
      <w:r w:rsidRPr="00072AEB">
        <w:rPr>
          <w:b/>
        </w:rPr>
        <w:t>3</w:t>
      </w:r>
      <w:r w:rsidR="00072AEB">
        <w:t>, and</w:t>
      </w:r>
      <w:r w:rsidRPr="0052104A">
        <w:t xml:space="preserve"> </w:t>
      </w:r>
      <w:r w:rsidRPr="00072AEB">
        <w:rPr>
          <w:b/>
        </w:rPr>
        <w:t>6</w:t>
      </w:r>
      <w:r w:rsidR="00072AEB">
        <w:t>,</w:t>
      </w:r>
      <w:r w:rsidRPr="0052104A">
        <w:t xml:space="preserve"> you should print</w:t>
      </w:r>
      <w:r w:rsidR="007F5B43">
        <w:t xml:space="preserve"> </w:t>
      </w:r>
      <w:r w:rsidRPr="0052104A">
        <w:t xml:space="preserve">the </w:t>
      </w:r>
      <w:r w:rsidRPr="00072AEB">
        <w:rPr>
          <w:b/>
          <w:bCs/>
        </w:rPr>
        <w:t>division by 6</w:t>
      </w:r>
      <w:r w:rsidR="00072AEB">
        <w:rPr>
          <w:b/>
          <w:bCs/>
        </w:rPr>
        <w:t xml:space="preserve"> only</w:t>
      </w:r>
      <w:r w:rsidRPr="0052104A">
        <w:t xml:space="preserve">. </w:t>
      </w:r>
    </w:p>
    <w:p w14:paraId="507C4012" w14:textId="77777777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a number is divisible by </w:t>
      </w:r>
      <w:r w:rsidRPr="00072AEB">
        <w:rPr>
          <w:b/>
        </w:rPr>
        <w:t>2</w:t>
      </w:r>
      <w:r w:rsidRPr="0052104A">
        <w:t xml:space="preserve"> </w:t>
      </w:r>
      <w:r w:rsidR="00072AEB">
        <w:t>and</w:t>
      </w:r>
      <w:r w:rsidRPr="0052104A">
        <w:t xml:space="preserve"> </w:t>
      </w:r>
      <w:r w:rsidRPr="00072AEB">
        <w:rPr>
          <w:b/>
        </w:rPr>
        <w:t>10</w:t>
      </w:r>
      <w:r w:rsidR="00072AEB">
        <w:t>,</w:t>
      </w:r>
      <w:r w:rsidRPr="0052104A">
        <w:t xml:space="preserve"> you should print the </w:t>
      </w:r>
      <w:r w:rsidRPr="00072AEB">
        <w:rPr>
          <w:b/>
          <w:bCs/>
        </w:rPr>
        <w:t>division by 10</w:t>
      </w:r>
      <w:r w:rsidRPr="0052104A">
        <w:t xml:space="preserve">. </w:t>
      </w:r>
    </w:p>
    <w:p w14:paraId="77DA5132" w14:textId="02E04C76" w:rsidR="0052104A" w:rsidRPr="00072AEB" w:rsidRDefault="0052104A" w:rsidP="00072AEB">
      <w:r w:rsidRPr="0052104A">
        <w:t>If the number is not divisible by any of the given numbers</w:t>
      </w:r>
      <w:r w:rsidR="0032370E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Not divisible</w:t>
      </w:r>
      <w:r w:rsidR="00C60F7E" w:rsidRPr="00072AEB">
        <w:rPr>
          <w:rFonts w:ascii="Consolas" w:hAnsi="Consolas"/>
          <w:b/>
        </w:rPr>
        <w:t>"</w:t>
      </w:r>
      <w:r w:rsidRPr="00072AEB">
        <w:rPr>
          <w:b/>
        </w:rPr>
        <w:t xml:space="preserve">. </w:t>
      </w:r>
      <w:r w:rsidRPr="0052104A">
        <w:t>Otherwise</w:t>
      </w:r>
      <w:r w:rsidR="00850646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The number is divisible by {number}</w:t>
      </w:r>
      <w:r w:rsidR="00C60F7E" w:rsidRPr="00072AEB">
        <w:rPr>
          <w:rFonts w:ascii="Consolas" w:hAnsi="Consolas"/>
          <w:b/>
        </w:rPr>
        <w:t>"</w:t>
      </w:r>
      <w:r w:rsidRPr="0052104A">
        <w:t>.</w:t>
      </w:r>
    </w:p>
    <w:p w14:paraId="0D69EEBE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54045D8F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33F8A10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64455CC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CE32B60" w14:textId="77777777" w:rsidTr="00C7676B">
        <w:trPr>
          <w:trHeight w:val="372"/>
        </w:trPr>
        <w:tc>
          <w:tcPr>
            <w:tcW w:w="688" w:type="dxa"/>
          </w:tcPr>
          <w:p w14:paraId="4686240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2321A5D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52104A" w:rsidRPr="0052104A" w14:paraId="7DC302F7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1203E3A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3A417F7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52104A" w:rsidRPr="0052104A" w14:paraId="28083540" w14:textId="77777777" w:rsidTr="00C7676B">
        <w:trPr>
          <w:trHeight w:val="378"/>
        </w:trPr>
        <w:tc>
          <w:tcPr>
            <w:tcW w:w="688" w:type="dxa"/>
          </w:tcPr>
          <w:p w14:paraId="3D55B3A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1BDA7D5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52104A" w:rsidRPr="0052104A" w14:paraId="33322FD3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DEF91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4AA4E6A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2761753D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acation</w:t>
      </w:r>
    </w:p>
    <w:p w14:paraId="4D182E91" w14:textId="7D6BCF2C" w:rsidR="004251CE" w:rsidRDefault="004251CE" w:rsidP="0052104A">
      <w:r>
        <w:t xml:space="preserve">You will receive three lines </w:t>
      </w:r>
      <w:r w:rsidR="00745EBC">
        <w:t>from</w:t>
      </w:r>
      <w:r>
        <w:t xml:space="preserve"> the console:</w:t>
      </w:r>
    </w:p>
    <w:p w14:paraId="344C8C5A" w14:textId="34F03F33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lastRenderedPageBreak/>
        <w:t xml:space="preserve">A </w:t>
      </w:r>
      <w:r w:rsidRPr="00745EBC">
        <w:rPr>
          <w:b/>
          <w:bCs/>
        </w:rPr>
        <w:t>count</w:t>
      </w:r>
      <w:r w:rsidR="0052104A" w:rsidRPr="00745EBC">
        <w:rPr>
          <w:b/>
          <w:bCs/>
        </w:rPr>
        <w:t xml:space="preserve"> of people</w:t>
      </w:r>
      <w:r w:rsidR="009560A0">
        <w:rPr>
          <w:b/>
          <w:bCs/>
        </w:rPr>
        <w:t xml:space="preserve"> </w:t>
      </w:r>
      <w:r w:rsidR="009560A0" w:rsidRPr="006F789D">
        <w:t>who</w:t>
      </w:r>
      <w:r w:rsidR="004251CE">
        <w:t xml:space="preserve"> are going on vacation.</w:t>
      </w:r>
    </w:p>
    <w:p w14:paraId="3740A6FB" w14:textId="6744B364" w:rsidR="004251CE" w:rsidRPr="004251CE" w:rsidRDefault="004251CE" w:rsidP="00870DFB">
      <w:pPr>
        <w:pStyle w:val="ListParagraph"/>
        <w:numPr>
          <w:ilvl w:val="0"/>
          <w:numId w:val="10"/>
        </w:numPr>
        <w:rPr>
          <w:lang w:val="bg-BG"/>
        </w:rPr>
      </w:pPr>
      <w:r w:rsidRPr="00745EBC">
        <w:rPr>
          <w:b/>
          <w:bCs/>
        </w:rPr>
        <w:t>T</w:t>
      </w:r>
      <w:r w:rsidR="0052104A" w:rsidRPr="00745EBC">
        <w:rPr>
          <w:b/>
          <w:bCs/>
        </w:rPr>
        <w:t>ype</w:t>
      </w:r>
      <w:r w:rsidR="0052104A" w:rsidRPr="0052104A">
        <w:t xml:space="preserve"> of the group</w:t>
      </w:r>
      <w:r>
        <w:t xml:space="preserve"> (</w:t>
      </w:r>
      <w:r w:rsidRPr="00982337">
        <w:rPr>
          <w:rFonts w:ascii="Consolas" w:hAnsi="Consolas"/>
          <w:b/>
          <w:bCs/>
        </w:rPr>
        <w:t>Students</w:t>
      </w:r>
      <w:r w:rsidRPr="004251CE">
        <w:rPr>
          <w:b/>
          <w:bCs/>
        </w:rPr>
        <w:t xml:space="preserve">, </w:t>
      </w:r>
      <w:r w:rsidRPr="00982337">
        <w:rPr>
          <w:rFonts w:ascii="Consolas" w:hAnsi="Consolas"/>
          <w:b/>
          <w:bCs/>
        </w:rPr>
        <w:t>Business</w:t>
      </w:r>
      <w:r w:rsidRPr="004251CE">
        <w:rPr>
          <w:b/>
          <w:bCs/>
        </w:rPr>
        <w:t xml:space="preserve"> or </w:t>
      </w:r>
      <w:r w:rsidRPr="00982337">
        <w:rPr>
          <w:rFonts w:ascii="Consolas" w:hAnsi="Consolas"/>
          <w:b/>
          <w:bCs/>
        </w:rPr>
        <w:t>Regular</w:t>
      </w:r>
      <w:r>
        <w:t>).</w:t>
      </w:r>
    </w:p>
    <w:p w14:paraId="1058686C" w14:textId="4BD8AC69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t>The</w:t>
      </w:r>
      <w:r w:rsidR="004251CE">
        <w:t xml:space="preserve"> </w:t>
      </w:r>
      <w:r w:rsidR="004251CE" w:rsidRPr="00745EBC">
        <w:rPr>
          <w:b/>
          <w:bCs/>
        </w:rPr>
        <w:t>d</w:t>
      </w:r>
      <w:r w:rsidR="0052104A" w:rsidRPr="00745EBC">
        <w:rPr>
          <w:b/>
          <w:bCs/>
        </w:rPr>
        <w:t>ay</w:t>
      </w:r>
      <w:r w:rsidR="0052104A" w:rsidRPr="0052104A">
        <w:t xml:space="preserve"> of the week </w:t>
      </w:r>
      <w:r w:rsidR="004251CE">
        <w:t>which</w:t>
      </w:r>
      <w:r>
        <w:t xml:space="preserve"> the group</w:t>
      </w:r>
      <w:r w:rsidR="0052104A" w:rsidRPr="0052104A">
        <w:t xml:space="preserve"> </w:t>
      </w:r>
      <w:r>
        <w:t>will</w:t>
      </w:r>
      <w:r w:rsidR="0052104A" w:rsidRPr="0052104A">
        <w:t xml:space="preserve"> stay</w:t>
      </w:r>
      <w:r w:rsidR="004251CE">
        <w:t xml:space="preserve"> </w:t>
      </w:r>
      <w:r w:rsidR="00646A70">
        <w:t>on</w:t>
      </w:r>
      <w:r w:rsidR="007B536A">
        <w:t xml:space="preserve"> </w:t>
      </w:r>
      <w:r w:rsidR="004251CE">
        <w:t>(</w:t>
      </w:r>
      <w:r w:rsidR="004251CE" w:rsidRPr="00982337">
        <w:rPr>
          <w:rFonts w:ascii="Consolas" w:hAnsi="Consolas"/>
          <w:b/>
          <w:bCs/>
        </w:rPr>
        <w:t>Friday</w:t>
      </w:r>
      <w:r w:rsidR="004251CE" w:rsidRPr="004251CE">
        <w:rPr>
          <w:b/>
          <w:bCs/>
        </w:rPr>
        <w:t xml:space="preserve">, </w:t>
      </w:r>
      <w:r w:rsidR="004251CE" w:rsidRPr="00982337">
        <w:rPr>
          <w:rFonts w:ascii="Consolas" w:hAnsi="Consolas"/>
          <w:b/>
          <w:bCs/>
        </w:rPr>
        <w:t>Saturday</w:t>
      </w:r>
      <w:r w:rsidR="008D62AD">
        <w:rPr>
          <w:b/>
          <w:bCs/>
        </w:rPr>
        <w:t xml:space="preserve"> </w:t>
      </w:r>
      <w:r w:rsidR="004251CE" w:rsidRPr="0047089D">
        <w:t>or</w:t>
      </w:r>
      <w:r w:rsidR="004251CE" w:rsidRPr="004251CE">
        <w:rPr>
          <w:b/>
          <w:bCs/>
        </w:rPr>
        <w:t xml:space="preserve"> </w:t>
      </w:r>
      <w:r w:rsidR="004251CE" w:rsidRPr="00982337">
        <w:rPr>
          <w:rFonts w:ascii="Consolas" w:hAnsi="Consolas"/>
          <w:b/>
          <w:bCs/>
        </w:rPr>
        <w:t>Sunday</w:t>
      </w:r>
      <w:r w:rsidR="004251CE">
        <w:t>).</w:t>
      </w:r>
    </w:p>
    <w:p w14:paraId="001A8744" w14:textId="2BDFB5BE" w:rsidR="004251CE" w:rsidRDefault="0052104A" w:rsidP="00745EBC">
      <w:r w:rsidRPr="0052104A">
        <w:t xml:space="preserve">Based on </w:t>
      </w:r>
      <w:r w:rsidR="004251CE">
        <w:t>the given</w:t>
      </w:r>
      <w:r w:rsidRPr="0052104A">
        <w:t xml:space="preserve"> information calculate how much </w:t>
      </w:r>
      <w:r w:rsidR="004251CE">
        <w:t>the group</w:t>
      </w:r>
      <w:r w:rsidRPr="0052104A">
        <w:t xml:space="preserve"> </w:t>
      </w:r>
      <w:r w:rsidR="004251CE">
        <w:t>will</w:t>
      </w:r>
      <w:r w:rsidRPr="0052104A">
        <w:t xml:space="preserve"> pay</w:t>
      </w:r>
      <w:r w:rsidR="004251CE">
        <w:t xml:space="preserve"> for the entire vacation</w:t>
      </w:r>
      <w:r w:rsidRPr="0052104A">
        <w:t xml:space="preserve">. </w:t>
      </w:r>
    </w:p>
    <w:p w14:paraId="3C9BBF4C" w14:textId="77ED3A51" w:rsidR="004251CE" w:rsidRDefault="004251CE" w:rsidP="00745EBC">
      <w:r>
        <w:t xml:space="preserve">The price for a </w:t>
      </w:r>
      <w:r w:rsidRPr="004251CE">
        <w:rPr>
          <w:b/>
          <w:bCs/>
        </w:rPr>
        <w:t>single person</w:t>
      </w:r>
      <w:r>
        <w:t xml:space="preserve">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52104A" w:rsidRPr="0052104A" w14:paraId="5B1319AD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5EB83F46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14:paraId="5D6058D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BFBFBF" w:themeFill="background1" w:themeFillShade="BF"/>
          </w:tcPr>
          <w:p w14:paraId="543D05F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BFBFBF" w:themeFill="background1" w:themeFillShade="BF"/>
          </w:tcPr>
          <w:p w14:paraId="441B0171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unday</w:t>
            </w:r>
          </w:p>
        </w:tc>
      </w:tr>
      <w:tr w:rsidR="0052104A" w:rsidRPr="0052104A" w14:paraId="49C7BF34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6CCE295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D1D34B5" w14:textId="77777777" w:rsidR="0052104A" w:rsidRPr="0052104A" w:rsidRDefault="0052104A" w:rsidP="00C7676B">
            <w:pPr>
              <w:jc w:val="center"/>
            </w:pPr>
            <w:r w:rsidRPr="0052104A">
              <w:t>8.45</w:t>
            </w:r>
          </w:p>
        </w:tc>
        <w:tc>
          <w:tcPr>
            <w:tcW w:w="1299" w:type="dxa"/>
          </w:tcPr>
          <w:p w14:paraId="647C0800" w14:textId="77777777" w:rsidR="0052104A" w:rsidRPr="0052104A" w:rsidRDefault="0052104A" w:rsidP="00C7676B">
            <w:pPr>
              <w:jc w:val="center"/>
            </w:pPr>
            <w:r w:rsidRPr="0052104A">
              <w:t>9.80</w:t>
            </w:r>
          </w:p>
        </w:tc>
        <w:tc>
          <w:tcPr>
            <w:tcW w:w="1282" w:type="dxa"/>
          </w:tcPr>
          <w:p w14:paraId="054BD8C5" w14:textId="77777777" w:rsidR="0052104A" w:rsidRPr="0052104A" w:rsidRDefault="0052104A" w:rsidP="00C7676B">
            <w:pPr>
              <w:jc w:val="center"/>
            </w:pPr>
            <w:r w:rsidRPr="0052104A">
              <w:t>10.46</w:t>
            </w:r>
          </w:p>
        </w:tc>
      </w:tr>
      <w:tr w:rsidR="0052104A" w:rsidRPr="0052104A" w14:paraId="65385581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EFF0C3B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984DAD8" w14:textId="77777777" w:rsidR="0052104A" w:rsidRPr="0052104A" w:rsidRDefault="0052104A" w:rsidP="00C7676B">
            <w:pPr>
              <w:jc w:val="center"/>
            </w:pPr>
            <w:r w:rsidRPr="0052104A">
              <w:t>10.90</w:t>
            </w:r>
          </w:p>
        </w:tc>
        <w:tc>
          <w:tcPr>
            <w:tcW w:w="1299" w:type="dxa"/>
          </w:tcPr>
          <w:p w14:paraId="28CC7F24" w14:textId="77777777" w:rsidR="0052104A" w:rsidRPr="0052104A" w:rsidRDefault="0052104A" w:rsidP="00C7676B">
            <w:pPr>
              <w:jc w:val="center"/>
            </w:pPr>
            <w:r w:rsidRPr="0052104A">
              <w:t>15.60</w:t>
            </w:r>
          </w:p>
        </w:tc>
        <w:tc>
          <w:tcPr>
            <w:tcW w:w="1282" w:type="dxa"/>
          </w:tcPr>
          <w:p w14:paraId="4836466B" w14:textId="77777777" w:rsidR="0052104A" w:rsidRPr="0052104A" w:rsidRDefault="0052104A" w:rsidP="00C7676B">
            <w:pPr>
              <w:jc w:val="center"/>
            </w:pPr>
            <w:r w:rsidRPr="0052104A">
              <w:t>16</w:t>
            </w:r>
          </w:p>
        </w:tc>
      </w:tr>
      <w:tr w:rsidR="0052104A" w:rsidRPr="0052104A" w14:paraId="19090F83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3D351F83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3A06C2C7" w14:textId="77777777" w:rsidR="0052104A" w:rsidRPr="0052104A" w:rsidRDefault="0052104A" w:rsidP="00C7676B">
            <w:pPr>
              <w:jc w:val="center"/>
            </w:pPr>
            <w:r w:rsidRPr="0052104A">
              <w:t>15</w:t>
            </w:r>
          </w:p>
        </w:tc>
        <w:tc>
          <w:tcPr>
            <w:tcW w:w="1299" w:type="dxa"/>
          </w:tcPr>
          <w:p w14:paraId="306B0C22" w14:textId="77777777" w:rsidR="0052104A" w:rsidRPr="0052104A" w:rsidRDefault="0052104A" w:rsidP="00C7676B">
            <w:pPr>
              <w:jc w:val="center"/>
            </w:pPr>
            <w:r w:rsidRPr="0052104A">
              <w:t>20</w:t>
            </w:r>
          </w:p>
        </w:tc>
        <w:tc>
          <w:tcPr>
            <w:tcW w:w="1282" w:type="dxa"/>
          </w:tcPr>
          <w:p w14:paraId="15BD44E7" w14:textId="77777777" w:rsidR="0052104A" w:rsidRPr="0052104A" w:rsidRDefault="0052104A" w:rsidP="00C7676B">
            <w:pPr>
              <w:jc w:val="center"/>
            </w:pPr>
            <w:r w:rsidRPr="0052104A">
              <w:t>22.50</w:t>
            </w:r>
          </w:p>
        </w:tc>
      </w:tr>
    </w:tbl>
    <w:p w14:paraId="0BA4D3E8" w14:textId="77777777" w:rsidR="0052104A" w:rsidRPr="0052104A" w:rsidRDefault="0052104A" w:rsidP="0052104A">
      <w:pPr>
        <w:rPr>
          <w:lang w:val="bg-BG"/>
        </w:rPr>
      </w:pPr>
      <w:r w:rsidRPr="0052104A">
        <w:t>There are also discounts based on some conditions:</w:t>
      </w:r>
    </w:p>
    <w:p w14:paraId="4D62316A" w14:textId="1426F6AC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Students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3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you should 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C557AF">
        <w:rPr>
          <w:b/>
          <w:bCs/>
        </w:rPr>
        <w:t>15%</w:t>
      </w:r>
      <w:r w:rsidR="008A16E9">
        <w:rPr>
          <w:b/>
          <w:bCs/>
        </w:rPr>
        <w:t>.</w:t>
      </w:r>
    </w:p>
    <w:p w14:paraId="4B0E89F2" w14:textId="00EB9880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Business</w:t>
      </w:r>
      <w:r w:rsidR="00966ADF">
        <w:rPr>
          <w:rFonts w:cstheme="minorHAnsi"/>
          <w:bCs/>
        </w:rPr>
        <w:t xml:space="preserve"> – </w:t>
      </w:r>
      <w:r w:rsidR="0052104A" w:rsidRPr="0052104A">
        <w:t>if the gr</w:t>
      </w:r>
      <w:r w:rsidR="003B3B9D">
        <w:t xml:space="preserve">oup is </w:t>
      </w:r>
      <w:r w:rsidR="0052104A" w:rsidRPr="0052104A">
        <w:t xml:space="preserve">10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</w:t>
      </w:r>
      <w:r w:rsidR="0052104A" w:rsidRPr="0052104A">
        <w:rPr>
          <w:b/>
        </w:rPr>
        <w:t xml:space="preserve">10 </w:t>
      </w:r>
      <w:r w:rsidR="0052104A" w:rsidRPr="0052104A">
        <w:t xml:space="preserve">of </w:t>
      </w:r>
      <w:r>
        <w:t>the people</w:t>
      </w:r>
      <w:r w:rsidR="0052104A" w:rsidRPr="0052104A">
        <w:t xml:space="preserve"> stay </w:t>
      </w:r>
      <w:r w:rsidR="0052104A" w:rsidRPr="0052104A">
        <w:rPr>
          <w:b/>
        </w:rPr>
        <w:t>for free.</w:t>
      </w:r>
    </w:p>
    <w:p w14:paraId="07CEEBF9" w14:textId="35D1CEBF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b/>
          <w:lang w:val="bg-BG"/>
        </w:rPr>
      </w:pPr>
      <w:r w:rsidRPr="00C557AF">
        <w:rPr>
          <w:bCs/>
        </w:rPr>
        <w:t>Fo</w:t>
      </w:r>
      <w:r>
        <w:rPr>
          <w:bCs/>
        </w:rPr>
        <w:t>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Regular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</w:t>
      </w:r>
      <w:r w:rsidR="00344F5D">
        <w:t>between</w:t>
      </w:r>
      <w:r w:rsidR="0052104A" w:rsidRPr="0052104A">
        <w:t xml:space="preserve"> 10 and </w:t>
      </w:r>
      <w:proofErr w:type="gramStart"/>
      <w:r w:rsidR="0052104A" w:rsidRPr="0052104A">
        <w:t xml:space="preserve">20 </w:t>
      </w:r>
      <w:r w:rsidR="00344F5D">
        <w:t xml:space="preserve"> people</w:t>
      </w:r>
      <w:proofErr w:type="gramEnd"/>
      <w:r w:rsidR="00344F5D">
        <w:t xml:space="preserve"> (both inclusively), </w:t>
      </w:r>
      <w:r w:rsidR="0052104A" w:rsidRPr="0052104A">
        <w:t xml:space="preserve">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344F5D">
        <w:rPr>
          <w:b/>
          <w:bCs/>
        </w:rPr>
        <w:t>5%</w:t>
      </w:r>
      <w:r w:rsidR="008A16E9">
        <w:rPr>
          <w:b/>
          <w:bCs/>
        </w:rPr>
        <w:t>.</w:t>
      </w:r>
    </w:p>
    <w:p w14:paraId="283F67E1" w14:textId="5C548434" w:rsidR="0052104A" w:rsidRDefault="003B3B9D" w:rsidP="003B3B9D">
      <w:pPr>
        <w:spacing w:after="160"/>
        <w:rPr>
          <w:b/>
          <w:sz w:val="24"/>
        </w:rPr>
      </w:pPr>
      <w:r w:rsidRPr="003B3B9D">
        <w:rPr>
          <w:b/>
          <w:sz w:val="24"/>
        </w:rPr>
        <w:t xml:space="preserve">Note: </w:t>
      </w:r>
      <w:r w:rsidR="0052104A" w:rsidRPr="003B3B9D">
        <w:rPr>
          <w:b/>
          <w:sz w:val="24"/>
        </w:rPr>
        <w:t xml:space="preserve">You should reduce the prices in that </w:t>
      </w:r>
      <w:r w:rsidR="0052104A" w:rsidRPr="003B3B9D">
        <w:rPr>
          <w:b/>
          <w:noProof/>
          <w:sz w:val="24"/>
        </w:rPr>
        <w:t xml:space="preserve">EXACT </w:t>
      </w:r>
      <w:r w:rsidR="0052104A" w:rsidRPr="003B3B9D">
        <w:rPr>
          <w:b/>
          <w:sz w:val="24"/>
        </w:rPr>
        <w:t>order</w:t>
      </w:r>
      <w:r w:rsidRPr="003B3B9D">
        <w:rPr>
          <w:b/>
          <w:sz w:val="24"/>
        </w:rPr>
        <w:t>!</w:t>
      </w:r>
    </w:p>
    <w:p w14:paraId="1DF774ED" w14:textId="0B7AD617" w:rsidR="00833484" w:rsidRDefault="00833484" w:rsidP="003B3B9D">
      <w:pPr>
        <w:spacing w:after="160"/>
      </w:pPr>
      <w:r>
        <w:t xml:space="preserve">As an output print the </w:t>
      </w:r>
      <w:r w:rsidR="00745EBC" w:rsidRPr="00745EBC">
        <w:t xml:space="preserve">final </w:t>
      </w:r>
      <w:r>
        <w:t>price which the group is going to pay i</w:t>
      </w:r>
      <w:r w:rsidR="00745EBC">
        <w:t>n</w:t>
      </w:r>
      <w:r>
        <w:t xml:space="preserve"> the format</w:t>
      </w:r>
      <w:r w:rsidRPr="0052104A">
        <w:t xml:space="preserve">: </w:t>
      </w:r>
    </w:p>
    <w:p w14:paraId="692BF7A6" w14:textId="017B223B" w:rsidR="00833484" w:rsidRPr="00C60F7E" w:rsidRDefault="00907D1A" w:rsidP="003B3B9D">
      <w:pPr>
        <w:spacing w:after="160"/>
        <w:rPr>
          <w:rFonts w:ascii="Consolas" w:hAnsi="Consolas"/>
        </w:rPr>
      </w:pP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  <w:b/>
        </w:rPr>
        <w:t>Total price: {price}</w:t>
      </w: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</w:rPr>
        <w:t xml:space="preserve"> </w:t>
      </w:r>
    </w:p>
    <w:p w14:paraId="3160A35F" w14:textId="394D6517" w:rsidR="00833484" w:rsidRPr="003B3B9D" w:rsidRDefault="00833484" w:rsidP="003B3B9D">
      <w:pPr>
        <w:spacing w:after="160"/>
        <w:rPr>
          <w:b/>
          <w:sz w:val="24"/>
          <w:lang w:val="bg-BG"/>
        </w:rPr>
      </w:pPr>
      <w:r w:rsidRPr="0052104A">
        <w:t xml:space="preserve">The price should be </w:t>
      </w:r>
      <w:r w:rsidRPr="00833484">
        <w:rPr>
          <w:b/>
          <w:bCs/>
        </w:rPr>
        <w:t>formatted to the second decimal point</w:t>
      </w:r>
      <w:r w:rsidRPr="0052104A">
        <w:t>.</w:t>
      </w:r>
    </w:p>
    <w:p w14:paraId="2380F3F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3896"/>
      </w:tblGrid>
      <w:tr w:rsidR="0052104A" w:rsidRPr="0052104A" w14:paraId="6FB9C32C" w14:textId="77777777" w:rsidTr="00C7676B">
        <w:trPr>
          <w:trHeight w:val="196"/>
        </w:trPr>
        <w:tc>
          <w:tcPr>
            <w:tcW w:w="1138" w:type="dxa"/>
            <w:shd w:val="clear" w:color="auto" w:fill="D9D9D9" w:themeFill="background1" w:themeFillShade="D9"/>
          </w:tcPr>
          <w:p w14:paraId="251BFA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896" w:type="dxa"/>
            <w:shd w:val="clear" w:color="auto" w:fill="D9D9D9" w:themeFill="background1" w:themeFillShade="D9"/>
          </w:tcPr>
          <w:p w14:paraId="3D5E8FA7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60FF42C0" w14:textId="77777777" w:rsidTr="00C7676B">
        <w:trPr>
          <w:trHeight w:val="372"/>
        </w:trPr>
        <w:tc>
          <w:tcPr>
            <w:tcW w:w="1138" w:type="dxa"/>
          </w:tcPr>
          <w:p w14:paraId="448150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  <w:p w14:paraId="2FEA6BC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1"/>
            <w:r w:rsidRPr="0052104A">
              <w:rPr>
                <w:rFonts w:ascii="Consolas" w:hAnsi="Consolas"/>
                <w:noProof/>
              </w:rPr>
              <w:t>Students</w:t>
            </w:r>
          </w:p>
          <w:bookmarkEnd w:id="0"/>
          <w:p w14:paraId="4F35A0E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3896" w:type="dxa"/>
          </w:tcPr>
          <w:p w14:paraId="576BE36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bookmarkStart w:id="1" w:name="OLE_LINK7"/>
            <w:bookmarkStart w:id="2" w:name="OLE_LINK8"/>
            <w:r w:rsidRPr="0052104A">
              <w:rPr>
                <w:rFonts w:ascii="Consolas" w:hAnsi="Consolas"/>
                <w:noProof/>
              </w:rPr>
              <w:t>Total price: 266.73</w:t>
            </w:r>
            <w:bookmarkEnd w:id="1"/>
            <w:bookmarkEnd w:id="2"/>
          </w:p>
        </w:tc>
      </w:tr>
      <w:tr w:rsidR="0052104A" w:rsidRPr="0052104A" w14:paraId="3515A5D2" w14:textId="77777777" w:rsidTr="00C7676B">
        <w:trPr>
          <w:trHeight w:val="378"/>
        </w:trPr>
        <w:tc>
          <w:tcPr>
            <w:tcW w:w="1138" w:type="dxa"/>
          </w:tcPr>
          <w:p w14:paraId="3BB0AE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0</w:t>
            </w:r>
          </w:p>
          <w:p w14:paraId="041A63D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gular</w:t>
            </w:r>
          </w:p>
          <w:p w14:paraId="0374C94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3896" w:type="dxa"/>
          </w:tcPr>
          <w:p w14:paraId="3259AB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800.00</w:t>
            </w:r>
          </w:p>
        </w:tc>
      </w:tr>
    </w:tbl>
    <w:p w14:paraId="7107F42F" w14:textId="0D136C2E" w:rsidR="00745EBC" w:rsidRPr="00745EBC" w:rsidRDefault="0052104A" w:rsidP="0052104A">
      <w:pPr>
        <w:pStyle w:val="Heading2"/>
        <w:rPr>
          <w:lang w:val="bg-BG"/>
        </w:rPr>
      </w:pPr>
      <w:r w:rsidRPr="0052104A">
        <w:t>Print and Sum</w:t>
      </w:r>
    </w:p>
    <w:p w14:paraId="1D5DB528" w14:textId="7BF90A90" w:rsidR="00EE5CE1" w:rsidRDefault="00745EBC" w:rsidP="0052104A">
      <w:r>
        <w:t>You will receive two</w:t>
      </w:r>
      <w:r w:rsidR="00FD71A5">
        <w:t xml:space="preserve"> whole </w:t>
      </w:r>
      <w:r>
        <w:t xml:space="preserve">numbers </w:t>
      </w:r>
      <w:r w:rsidR="00907D1A">
        <w:t>from</w:t>
      </w:r>
      <w:r>
        <w:t xml:space="preserve"> the console</w:t>
      </w:r>
      <w:r w:rsidR="00EE5CE1">
        <w:t xml:space="preserve"> representing the </w:t>
      </w:r>
      <w:r w:rsidR="00EE5CE1" w:rsidRPr="00EE5CE1">
        <w:rPr>
          <w:b/>
          <w:bCs/>
        </w:rPr>
        <w:t>start</w:t>
      </w:r>
      <w:r w:rsidR="00EE5CE1">
        <w:t xml:space="preserve"> and the </w:t>
      </w:r>
      <w:r w:rsidR="00EE5CE1" w:rsidRPr="00EE5CE1">
        <w:rPr>
          <w:b/>
          <w:bCs/>
        </w:rPr>
        <w:t>end</w:t>
      </w:r>
      <w:r w:rsidR="00EE5CE1">
        <w:t xml:space="preserve"> of a </w:t>
      </w:r>
      <w:r w:rsidR="00EE5CE1" w:rsidRPr="00EE5CE1">
        <w:rPr>
          <w:b/>
          <w:bCs/>
        </w:rPr>
        <w:t>sequence of numbers</w:t>
      </w:r>
      <w:r>
        <w:t xml:space="preserve">. </w:t>
      </w:r>
    </w:p>
    <w:p w14:paraId="3AD8A5E2" w14:textId="1C17273B" w:rsidR="00745EBC" w:rsidRDefault="00745EBC" w:rsidP="00EE5CE1">
      <w:r>
        <w:t>Your task is to</w:t>
      </w:r>
      <w:r w:rsidR="00FD71A5">
        <w:t xml:space="preserve"> print two lines</w:t>
      </w:r>
      <w:r>
        <w:t>:</w:t>
      </w:r>
    </w:p>
    <w:p w14:paraId="58E4FB35" w14:textId="6B0C88B9" w:rsidR="00745EBC" w:rsidRDefault="00745EBC" w:rsidP="00870DFB">
      <w:pPr>
        <w:pStyle w:val="ListParagraph"/>
        <w:numPr>
          <w:ilvl w:val="0"/>
          <w:numId w:val="11"/>
        </w:numPr>
      </w:pPr>
      <w:r>
        <w:t xml:space="preserve">On the </w:t>
      </w:r>
      <w:r w:rsidRPr="00EE5CE1">
        <w:rPr>
          <w:b/>
          <w:bCs/>
        </w:rPr>
        <w:t>first line</w:t>
      </w:r>
      <w:r w:rsidR="00666F7F">
        <w:rPr>
          <w:b/>
          <w:bCs/>
        </w:rPr>
        <w:t>,</w:t>
      </w:r>
      <w:r w:rsidRPr="00EE5CE1">
        <w:rPr>
          <w:b/>
          <w:bCs/>
        </w:rPr>
        <w:t xml:space="preserve"> print</w:t>
      </w:r>
      <w:r>
        <w:t xml:space="preserve"> all numbers </w:t>
      </w:r>
      <w:r w:rsidR="00907D1A">
        <w:t>from the</w:t>
      </w:r>
      <w:r>
        <w:t xml:space="preserve"> </w:t>
      </w:r>
      <w:r w:rsidRPr="00EE5CE1">
        <w:rPr>
          <w:b/>
          <w:bCs/>
        </w:rPr>
        <w:t>start</w:t>
      </w:r>
      <w:r>
        <w:t xml:space="preserve"> of the sequence to the </w:t>
      </w:r>
      <w:r w:rsidRPr="00EE5CE1">
        <w:rPr>
          <w:b/>
          <w:bCs/>
        </w:rPr>
        <w:t>end inclusive</w:t>
      </w:r>
    </w:p>
    <w:p w14:paraId="172602C6" w14:textId="5AE5FFEA" w:rsidR="00745EBC" w:rsidRDefault="00745EBC" w:rsidP="00870DFB">
      <w:pPr>
        <w:pStyle w:val="ListParagraph"/>
        <w:numPr>
          <w:ilvl w:val="0"/>
          <w:numId w:val="11"/>
        </w:numPr>
      </w:pPr>
      <w:r>
        <w:t>On the second line</w:t>
      </w:r>
      <w:r w:rsidR="00666F7F">
        <w:t>,</w:t>
      </w:r>
      <w:r>
        <w:t xml:space="preserve"> print the sum of </w:t>
      </w:r>
      <w:r w:rsidR="00FD71A5">
        <w:t xml:space="preserve">the sequence in the format: </w:t>
      </w:r>
      <w:r w:rsidR="00907D1A" w:rsidRPr="00AB31F0">
        <w:rPr>
          <w:rFonts w:ascii="Consolas" w:hAnsi="Consolas"/>
        </w:rPr>
        <w:t>"</w:t>
      </w:r>
      <w:r w:rsidR="00FD71A5" w:rsidRPr="00AB31F0">
        <w:rPr>
          <w:rFonts w:ascii="Consolas" w:hAnsi="Consolas" w:cstheme="minorHAnsi"/>
          <w:b/>
          <w:bCs/>
          <w:noProof/>
        </w:rPr>
        <w:t>Sum: {sum}</w:t>
      </w:r>
      <w:r w:rsidR="00907D1A" w:rsidRPr="00AB31F0">
        <w:rPr>
          <w:rFonts w:ascii="Consolas" w:hAnsi="Consolas" w:cstheme="minorHAnsi"/>
          <w:b/>
          <w:bCs/>
          <w:noProof/>
        </w:rPr>
        <w:t>"</w:t>
      </w:r>
    </w:p>
    <w:p w14:paraId="6C59849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45B2367B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41406E9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5FE0949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C7C0365" w14:textId="77777777" w:rsidTr="00C7676B">
        <w:trPr>
          <w:trHeight w:val="372"/>
        </w:trPr>
        <w:tc>
          <w:tcPr>
            <w:tcW w:w="688" w:type="dxa"/>
          </w:tcPr>
          <w:p w14:paraId="60E0F8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  <w:p w14:paraId="31B0150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062" w:type="dxa"/>
          </w:tcPr>
          <w:p w14:paraId="4B2493A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6 7 8 9 10</w:t>
            </w:r>
          </w:p>
          <w:p w14:paraId="55403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45</w:t>
            </w:r>
          </w:p>
        </w:tc>
      </w:tr>
      <w:tr w:rsidR="0052104A" w:rsidRPr="0052104A" w14:paraId="0CD7BF29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C9B066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</w:p>
          <w:p w14:paraId="425210B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6157E7C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 1 2 … 26</w:t>
            </w:r>
          </w:p>
          <w:p w14:paraId="046409C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351</w:t>
            </w:r>
          </w:p>
        </w:tc>
      </w:tr>
      <w:tr w:rsidR="0052104A" w:rsidRPr="0052104A" w14:paraId="3B06D6E3" w14:textId="77777777" w:rsidTr="00C7676B">
        <w:trPr>
          <w:trHeight w:val="378"/>
        </w:trPr>
        <w:tc>
          <w:tcPr>
            <w:tcW w:w="688" w:type="dxa"/>
          </w:tcPr>
          <w:p w14:paraId="4BCD2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lastRenderedPageBreak/>
              <w:t>50</w:t>
            </w:r>
          </w:p>
          <w:p w14:paraId="194F15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062" w:type="dxa"/>
          </w:tcPr>
          <w:p w14:paraId="09F88A0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 51 52 53 54 55 56 57 58 59 60</w:t>
            </w:r>
          </w:p>
          <w:p w14:paraId="1ED3B6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605</w:t>
            </w:r>
          </w:p>
        </w:tc>
      </w:tr>
    </w:tbl>
    <w:p w14:paraId="106E8D8C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Login</w:t>
      </w:r>
    </w:p>
    <w:p w14:paraId="48028C4A" w14:textId="08936831" w:rsidR="00FB5A24" w:rsidRDefault="00FB5A24" w:rsidP="0052104A">
      <w:r>
        <w:t>On the first line</w:t>
      </w:r>
      <w:r w:rsidR="00666F7F">
        <w:t>,</w:t>
      </w:r>
      <w:r>
        <w:t xml:space="preserve"> y</w:t>
      </w:r>
      <w:r w:rsidR="0052104A" w:rsidRPr="0052104A">
        <w:t xml:space="preserve">ou will be given a </w:t>
      </w:r>
      <w:r w:rsidRPr="0052104A">
        <w:t>username</w:t>
      </w:r>
      <w:r w:rsidR="00401BED">
        <w:t xml:space="preserve"> and</w:t>
      </w:r>
      <w:r>
        <w:t xml:space="preserve"> your task is to try to </w:t>
      </w:r>
      <w:r w:rsidRPr="00064E23">
        <w:rPr>
          <w:b/>
          <w:bCs/>
        </w:rPr>
        <w:t>log</w:t>
      </w:r>
      <w:r w:rsidR="00064E23">
        <w:rPr>
          <w:b/>
          <w:bCs/>
        </w:rPr>
        <w:t xml:space="preserve"> </w:t>
      </w:r>
      <w:r w:rsidRPr="00064E23">
        <w:rPr>
          <w:b/>
          <w:bCs/>
        </w:rPr>
        <w:t xml:space="preserve">in </w:t>
      </w:r>
      <w:r w:rsidR="00064E23">
        <w:rPr>
          <w:b/>
          <w:bCs/>
        </w:rPr>
        <w:t>the</w:t>
      </w:r>
      <w:r w:rsidRPr="00064E23">
        <w:rPr>
          <w:b/>
          <w:bCs/>
        </w:rPr>
        <w:t xml:space="preserve"> user</w:t>
      </w:r>
      <w:r>
        <w:t>.</w:t>
      </w:r>
      <w:r w:rsidR="0052104A" w:rsidRPr="0052104A">
        <w:t xml:space="preserve"> The</w:t>
      </w:r>
      <w:r>
        <w:t xml:space="preserve"> user</w:t>
      </w:r>
      <w:r w:rsidR="0071637F">
        <w:t>'</w:t>
      </w:r>
      <w:r>
        <w:t>s</w:t>
      </w:r>
      <w:r w:rsidR="0052104A" w:rsidRPr="0052104A">
        <w:t xml:space="preserve"> password </w:t>
      </w:r>
      <w:r>
        <w:t>is</w:t>
      </w:r>
      <w:r w:rsidR="0052104A" w:rsidRPr="0052104A">
        <w:t xml:space="preserve"> </w:t>
      </w:r>
      <w:r w:rsidR="00BC1517">
        <w:t xml:space="preserve">the </w:t>
      </w:r>
      <w:r w:rsidR="0052104A" w:rsidRPr="00FB5A24">
        <w:rPr>
          <w:b/>
          <w:bCs/>
        </w:rPr>
        <w:t>username reversed</w:t>
      </w:r>
      <w:r w:rsidR="0052104A" w:rsidRPr="0052104A">
        <w:t>.</w:t>
      </w:r>
      <w:r>
        <w:t xml:space="preserve"> On the next lines</w:t>
      </w:r>
      <w:r w:rsidR="00666F7F">
        <w:t>,</w:t>
      </w:r>
      <w:r w:rsidR="00CD54B2">
        <w:t xml:space="preserve"> </w:t>
      </w:r>
      <w:r>
        <w:t>you will receive passwords:</w:t>
      </w:r>
    </w:p>
    <w:p w14:paraId="080ACAE0" w14:textId="49DFC16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incorrect</w:t>
      </w:r>
      <w:r w:rsidR="00A77756">
        <w:t>,</w:t>
      </w:r>
      <w:r>
        <w:t xml:space="preserve"> print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Incorrect password. Try again.</w:t>
      </w:r>
      <w:r w:rsidR="003B3B9D" w:rsidRPr="00FB5A24">
        <w:rPr>
          <w:rFonts w:ascii="Consolas" w:hAnsi="Consolas"/>
          <w:noProof/>
        </w:rPr>
        <w:t>"</w:t>
      </w:r>
      <w:r w:rsidR="00345ABD" w:rsidRPr="00012BD3">
        <w:rPr>
          <w:rFonts w:cstheme="minorHAnsi"/>
          <w:noProof/>
        </w:rPr>
        <w:t>.</w:t>
      </w:r>
    </w:p>
    <w:p w14:paraId="5B9EDFF0" w14:textId="42BD542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correct</w:t>
      </w:r>
      <w:r w:rsidR="00A77756">
        <w:t>,</w:t>
      </w:r>
      <w:r w:rsidR="003B3B9D">
        <w:t xml:space="preserve"> print</w:t>
      </w:r>
      <w:r>
        <w:t xml:space="preserve">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User {username} logged in.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</w:rPr>
        <w:t xml:space="preserve"> </w:t>
      </w:r>
      <w:r w:rsidRPr="00FB5A24">
        <w:rPr>
          <w:rFonts w:cstheme="minorHAnsi"/>
        </w:rPr>
        <w:t>and stop the program</w:t>
      </w:r>
      <w:r w:rsidR="007F1611">
        <w:rPr>
          <w:rFonts w:cstheme="minorHAnsi"/>
        </w:rPr>
        <w:t>.</w:t>
      </w:r>
    </w:p>
    <w:p w14:paraId="46CB492B" w14:textId="3459C8F1" w:rsidR="00D501FB" w:rsidRPr="00FB5A24" w:rsidRDefault="00FB5A24" w:rsidP="0052104A">
      <w:r>
        <w:t>Keep in mind</w:t>
      </w:r>
      <w:r w:rsidR="001674AA">
        <w:t xml:space="preserve"> that if the password is still incorrect</w:t>
      </w:r>
      <w:r w:rsidR="0052104A" w:rsidRPr="0052104A">
        <w:t xml:space="preserve"> on the fourth </w:t>
      </w:r>
      <w:r w:rsidR="001674AA">
        <w:t xml:space="preserve">attempt, you should </w:t>
      </w:r>
      <w:r w:rsidR="003B3B9D">
        <w:t>print</w:t>
      </w:r>
      <w:r w:rsidR="00D501FB">
        <w:t>:</w:t>
      </w:r>
      <w:r>
        <w:rPr>
          <w:lang w:val="bg-BG"/>
        </w:rPr>
        <w:t xml:space="preserve"> </w:t>
      </w:r>
      <w:r w:rsidR="003B3B9D" w:rsidRPr="000C123D">
        <w:rPr>
          <w:rFonts w:ascii="Consolas" w:hAnsi="Consolas"/>
        </w:rPr>
        <w:t>"</w:t>
      </w:r>
      <w:r w:rsidR="0052104A" w:rsidRPr="000C123D">
        <w:rPr>
          <w:rFonts w:ascii="Consolas" w:hAnsi="Consolas"/>
          <w:b/>
        </w:rPr>
        <w:t>User {username} blocked!</w:t>
      </w:r>
      <w:r w:rsidR="003B3B9D" w:rsidRPr="000C123D">
        <w:rPr>
          <w:rFonts w:ascii="Consolas" w:hAnsi="Consolas"/>
        </w:rPr>
        <w:t>"</w:t>
      </w:r>
      <w:r w:rsidR="00E81611" w:rsidRPr="00345ABD">
        <w:rPr>
          <w:rFonts w:cstheme="minorHAnsi"/>
        </w:rPr>
        <w:t>.</w:t>
      </w:r>
    </w:p>
    <w:p w14:paraId="7C38E77B" w14:textId="36031518" w:rsidR="0052104A" w:rsidRPr="0052104A" w:rsidRDefault="00D501FB" w:rsidP="0052104A">
      <w:pPr>
        <w:rPr>
          <w:lang w:val="bg-BG"/>
        </w:rPr>
      </w:pPr>
      <w:r>
        <w:t>Then the program stops.</w:t>
      </w:r>
    </w:p>
    <w:p w14:paraId="2E155FA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3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4394"/>
      </w:tblGrid>
      <w:tr w:rsidR="0052104A" w:rsidRPr="0052104A" w14:paraId="22DE74A6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050381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727F90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8EAB97D" w14:textId="77777777" w:rsidTr="00C7676B">
        <w:trPr>
          <w:trHeight w:val="661"/>
        </w:trPr>
        <w:tc>
          <w:tcPr>
            <w:tcW w:w="1915" w:type="dxa"/>
          </w:tcPr>
          <w:p w14:paraId="4B2DCD8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Acer</w:t>
            </w:r>
          </w:p>
          <w:p w14:paraId="3731DFD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ogin</w:t>
            </w:r>
          </w:p>
          <w:p w14:paraId="0F64753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go</w:t>
            </w:r>
          </w:p>
          <w:p w14:paraId="1BF0ED5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et me in</w:t>
            </w:r>
          </w:p>
          <w:p w14:paraId="3F6DC407" w14:textId="1965EB3C" w:rsidR="0052104A" w:rsidRPr="00923A45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394" w:type="dxa"/>
          </w:tcPr>
          <w:p w14:paraId="7106279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1428DC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7EA06AB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6B2B32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User Acer logged in.</w:t>
            </w:r>
          </w:p>
          <w:p w14:paraId="734E2B9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2104A" w:rsidRPr="0052104A" w14:paraId="1374C12D" w14:textId="77777777" w:rsidTr="00C7676B">
        <w:trPr>
          <w:trHeight w:val="378"/>
        </w:trPr>
        <w:tc>
          <w:tcPr>
            <w:tcW w:w="1915" w:type="dxa"/>
            <w:tcBorders>
              <w:bottom w:val="single" w:sz="4" w:space="0" w:color="auto"/>
            </w:tcBorders>
          </w:tcPr>
          <w:p w14:paraId="7FDAB97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momo</w:t>
            </w:r>
          </w:p>
          <w:p w14:paraId="0509E7E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811F1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momo logged in.</w:t>
            </w:r>
          </w:p>
        </w:tc>
      </w:tr>
      <w:tr w:rsidR="0052104A" w:rsidRPr="0052104A" w14:paraId="3E6A3495" w14:textId="77777777" w:rsidTr="00C7676B">
        <w:trPr>
          <w:trHeight w:val="378"/>
        </w:trPr>
        <w:tc>
          <w:tcPr>
            <w:tcW w:w="1915" w:type="dxa"/>
          </w:tcPr>
          <w:p w14:paraId="01238E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4C0E479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ainy</w:t>
            </w:r>
          </w:p>
          <w:p w14:paraId="5ADE54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loudy</w:t>
            </w:r>
          </w:p>
          <w:p w14:paraId="1E61C72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2822307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394" w:type="dxa"/>
          </w:tcPr>
          <w:p w14:paraId="42AACE8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3" w:name="OLE_LINK1"/>
            <w:bookmarkStart w:id="4" w:name="OLE_LINK2"/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bookmarkEnd w:id="3"/>
          <w:bookmarkEnd w:id="4"/>
          <w:p w14:paraId="2DC2D85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6F1F7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BC1A1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0B70078E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Strong Number</w:t>
      </w:r>
    </w:p>
    <w:p w14:paraId="30978FF4" w14:textId="74EC9B7E" w:rsidR="00235E83" w:rsidRDefault="0052104A" w:rsidP="0052104A">
      <w:r w:rsidRPr="0052104A">
        <w:t>Write a program</w:t>
      </w:r>
      <w:r w:rsidR="00327C8B">
        <w:t xml:space="preserve"> that receives a single </w:t>
      </w:r>
      <w:r w:rsidR="00327C8B" w:rsidRPr="00327C8B">
        <w:rPr>
          <w:b/>
          <w:bCs/>
        </w:rPr>
        <w:t>integer</w:t>
      </w:r>
      <w:r w:rsidR="00327C8B">
        <w:t xml:space="preserve"> and calculates </w:t>
      </w:r>
      <w:r w:rsidR="00970D30">
        <w:t>if it</w:t>
      </w:r>
      <w:r w:rsidR="0071637F">
        <w:t>'</w:t>
      </w:r>
      <w:r w:rsidR="00970D30">
        <w:t>s</w:t>
      </w:r>
      <w:r w:rsidR="00327C8B">
        <w:t xml:space="preserve"> </w:t>
      </w:r>
      <w:r w:rsidR="00327C8B" w:rsidRPr="00327C8B">
        <w:rPr>
          <w:b/>
          <w:bCs/>
        </w:rPr>
        <w:t>strong</w:t>
      </w:r>
      <w:r w:rsidR="00327C8B">
        <w:t xml:space="preserve"> or </w:t>
      </w:r>
      <w:r w:rsidR="00327C8B" w:rsidRPr="00327C8B">
        <w:rPr>
          <w:b/>
          <w:bCs/>
        </w:rPr>
        <w:t>not</w:t>
      </w:r>
      <w:r w:rsidR="00327C8B">
        <w:t>. A</w:t>
      </w:r>
      <w:r w:rsidRPr="0052104A">
        <w:t xml:space="preserve"> number is strong</w:t>
      </w:r>
      <w:r w:rsidR="002D30C1">
        <w:t>,</w:t>
      </w:r>
      <w:r w:rsidRPr="0052104A">
        <w:t xml:space="preserve"> if the </w:t>
      </w:r>
      <w:r w:rsidRPr="00327C8B">
        <w:rPr>
          <w:b/>
          <w:bCs/>
        </w:rPr>
        <w:t xml:space="preserve">sum of the </w:t>
      </w:r>
      <w:r w:rsidR="00EC662F">
        <w:rPr>
          <w:b/>
          <w:bCs/>
        </w:rPr>
        <w:t>f</w:t>
      </w:r>
      <w:r w:rsidRPr="00327C8B">
        <w:rPr>
          <w:b/>
          <w:bCs/>
        </w:rPr>
        <w:t>actorial</w:t>
      </w:r>
      <w:r w:rsidR="002D30C1">
        <w:rPr>
          <w:b/>
          <w:bCs/>
        </w:rPr>
        <w:t>s</w:t>
      </w:r>
      <w:r w:rsidRPr="0052104A">
        <w:t xml:space="preserve"> of each digit is equal to the number</w:t>
      </w:r>
      <w:r w:rsidR="00F53313">
        <w:t xml:space="preserve"> itself.</w:t>
      </w:r>
    </w:p>
    <w:p w14:paraId="724A8A93" w14:textId="77777777" w:rsidR="00235E83" w:rsidRDefault="00235E83" w:rsidP="0052104A">
      <w:pPr>
        <w:rPr>
          <w:b/>
        </w:rPr>
      </w:pPr>
      <w:r w:rsidRPr="00235E83">
        <w:rPr>
          <w:b/>
          <w:bCs/>
        </w:rPr>
        <w:t>E</w:t>
      </w:r>
      <w:r w:rsidR="0052104A" w:rsidRPr="00235E83">
        <w:rPr>
          <w:b/>
          <w:bCs/>
        </w:rPr>
        <w:t>xample</w:t>
      </w:r>
      <w:r w:rsidRPr="00235E83">
        <w:rPr>
          <w:b/>
          <w:bCs/>
        </w:rPr>
        <w:t>:</w:t>
      </w:r>
      <w:r w:rsidR="0052104A" w:rsidRPr="0052104A">
        <w:t xml:space="preserve"> 145 is a strong number, because </w:t>
      </w:r>
      <w:r w:rsidR="0052104A" w:rsidRPr="0052104A">
        <w:rPr>
          <w:b/>
        </w:rPr>
        <w:t xml:space="preserve">1! + 4! + 5! = 145. </w:t>
      </w:r>
    </w:p>
    <w:p w14:paraId="63DE9ABD" w14:textId="04D06B4B" w:rsidR="0052104A" w:rsidRPr="0052104A" w:rsidRDefault="0052104A" w:rsidP="0052104A">
      <w:pPr>
        <w:rPr>
          <w:lang w:val="bg-BG"/>
        </w:rPr>
      </w:pPr>
      <w:r w:rsidRPr="0052104A">
        <w:t>Print "</w:t>
      </w:r>
      <w:r w:rsidRPr="00523F6D">
        <w:rPr>
          <w:rFonts w:ascii="Consolas" w:hAnsi="Consolas"/>
          <w:b/>
        </w:rPr>
        <w:t>yes</w:t>
      </w:r>
      <w:r w:rsidRPr="0052104A">
        <w:t>"</w:t>
      </w:r>
      <w:r w:rsidR="00E8065E">
        <w:t>,</w:t>
      </w:r>
      <w:r w:rsidRPr="0052104A">
        <w:t xml:space="preserve"> i</w:t>
      </w:r>
      <w:r w:rsidR="003B3B9D">
        <w:t xml:space="preserve">f the number is strong </w:t>
      </w:r>
      <w:r w:rsidR="00E8065E">
        <w:t>and</w:t>
      </w:r>
      <w:r w:rsidR="003B3B9D">
        <w:t xml:space="preserve"> "</w:t>
      </w:r>
      <w:r w:rsidRPr="0052104A">
        <w:rPr>
          <w:b/>
        </w:rPr>
        <w:t>no</w:t>
      </w:r>
      <w:r w:rsidR="003B3B9D">
        <w:t>"</w:t>
      </w:r>
      <w:r w:rsidR="00E8065E">
        <w:t>,</w:t>
      </w:r>
      <w:r w:rsidRPr="0052104A">
        <w:t xml:space="preserve"> if the number is not strong.</w:t>
      </w:r>
    </w:p>
    <w:p w14:paraId="6DE34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52104A" w:rsidRPr="0052104A" w14:paraId="205B437A" w14:textId="77777777" w:rsidTr="00C7676B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25FC94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B8D1F3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421762DD" w14:textId="77777777" w:rsidTr="00A32F91">
        <w:trPr>
          <w:trHeight w:val="338"/>
        </w:trPr>
        <w:tc>
          <w:tcPr>
            <w:tcW w:w="896" w:type="dxa"/>
          </w:tcPr>
          <w:p w14:paraId="68385DE2" w14:textId="77B67182" w:rsidR="0052104A" w:rsidRPr="0052104A" w:rsidRDefault="00A32F91" w:rsidP="00C7676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55769AA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  <w:tr w:rsidR="0052104A" w:rsidRPr="0052104A" w14:paraId="24151A05" w14:textId="77777777" w:rsidTr="00C7676B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63897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141C7DD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</w:t>
            </w:r>
          </w:p>
        </w:tc>
      </w:tr>
      <w:tr w:rsidR="0052104A" w:rsidRPr="0052104A" w14:paraId="11F3D0CE" w14:textId="77777777" w:rsidTr="00C7676B">
        <w:trPr>
          <w:trHeight w:val="378"/>
        </w:trPr>
        <w:tc>
          <w:tcPr>
            <w:tcW w:w="896" w:type="dxa"/>
          </w:tcPr>
          <w:p w14:paraId="5893F5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3F2BE4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</w:tbl>
    <w:p w14:paraId="519E18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ending Machine</w:t>
      </w:r>
    </w:p>
    <w:p w14:paraId="6ECEF3F3" w14:textId="3BF2B784" w:rsidR="00346D05" w:rsidRPr="00346D05" w:rsidRDefault="00346D05" w:rsidP="0052104A">
      <w:pPr>
        <w:rPr>
          <w:b/>
          <w:bCs/>
        </w:rPr>
      </w:pPr>
      <w:r>
        <w:t xml:space="preserve">Write a program that </w:t>
      </w:r>
      <w:r w:rsidRPr="00346D05">
        <w:t>accumulate</w:t>
      </w:r>
      <w:r>
        <w:t>s</w:t>
      </w:r>
      <w:r w:rsidRPr="00346D05">
        <w:t xml:space="preserve"> </w:t>
      </w:r>
      <w:r>
        <w:t>coins</w:t>
      </w:r>
      <w:r>
        <w:rPr>
          <w:lang w:val="bg-BG"/>
        </w:rPr>
        <w:t>.</w:t>
      </w:r>
      <w:r>
        <w:t xml:space="preserve"> Until the "</w:t>
      </w:r>
      <w:r w:rsidRPr="00FA40FC">
        <w:rPr>
          <w:rFonts w:ascii="Consolas" w:hAnsi="Consolas"/>
          <w:b/>
        </w:rPr>
        <w:t>Start</w:t>
      </w:r>
      <w:r>
        <w:t xml:space="preserve">" command is given, you will receive coins, and only the </w:t>
      </w:r>
      <w:r w:rsidRPr="00346D05">
        <w:rPr>
          <w:b/>
          <w:bCs/>
        </w:rPr>
        <w:t xml:space="preserve">valid </w:t>
      </w:r>
      <w:r>
        <w:rPr>
          <w:b/>
          <w:bCs/>
        </w:rPr>
        <w:t xml:space="preserve">ones should be </w:t>
      </w:r>
      <w:r w:rsidRPr="00346D05">
        <w:t>accumulate</w:t>
      </w:r>
      <w:r>
        <w:t>d</w:t>
      </w:r>
      <w:r>
        <w:rPr>
          <w:b/>
          <w:bCs/>
        </w:rPr>
        <w:t>. Valid coins are:</w:t>
      </w:r>
    </w:p>
    <w:p w14:paraId="3AFE01BB" w14:textId="4312FC82" w:rsidR="00346D05" w:rsidRDefault="00346D05" w:rsidP="00870DFB">
      <w:pPr>
        <w:pStyle w:val="ListParagraph"/>
        <w:numPr>
          <w:ilvl w:val="0"/>
          <w:numId w:val="14"/>
        </w:numPr>
      </w:pPr>
      <w:r w:rsidRPr="0052104A">
        <w:rPr>
          <w:b/>
        </w:rPr>
        <w:lastRenderedPageBreak/>
        <w:t>0.1</w:t>
      </w:r>
      <w:r w:rsidRPr="0052104A">
        <w:t xml:space="preserve">, </w:t>
      </w:r>
      <w:r w:rsidRPr="0052104A">
        <w:rPr>
          <w:b/>
        </w:rPr>
        <w:t>0.2</w:t>
      </w:r>
      <w:r w:rsidRPr="0052104A">
        <w:t xml:space="preserve">, </w:t>
      </w:r>
      <w:r w:rsidRPr="0052104A">
        <w:rPr>
          <w:b/>
        </w:rPr>
        <w:t>0.5, 1 and 2</w:t>
      </w:r>
    </w:p>
    <w:p w14:paraId="65C44F42" w14:textId="4E80338A" w:rsidR="00346D05" w:rsidRDefault="00346D05" w:rsidP="00346D05">
      <w:r>
        <w:t>If an invalid coin is inserted, print "</w:t>
      </w:r>
      <w:r w:rsidRPr="00346D05">
        <w:rPr>
          <w:rFonts w:ascii="Consolas" w:hAnsi="Consolas"/>
          <w:b/>
        </w:rPr>
        <w:t>Cannot accept {money}</w:t>
      </w:r>
      <w:r>
        <w:t>" and continue to the next line.</w:t>
      </w:r>
    </w:p>
    <w:p w14:paraId="2746115F" w14:textId="47B8206A" w:rsidR="00346D05" w:rsidRDefault="00346D05" w:rsidP="0052104A">
      <w:r>
        <w:t>On the next lines, until the "</w:t>
      </w:r>
      <w:r w:rsidRPr="00FA40FC">
        <w:rPr>
          <w:rFonts w:ascii="Consolas" w:hAnsi="Consolas"/>
          <w:b/>
        </w:rPr>
        <w:t>End</w:t>
      </w:r>
      <w:r>
        <w:t>" command is given</w:t>
      </w:r>
      <w:r w:rsidR="004F78C7">
        <w:t>,</w:t>
      </w:r>
      <w:r>
        <w:t xml:space="preserve"> you will start receiving products, which a customer wants to buy. </w:t>
      </w:r>
      <w:r w:rsidRPr="00346D05">
        <w:rPr>
          <w:b/>
          <w:bCs/>
        </w:rPr>
        <w:t>The vending machine has only:</w:t>
      </w:r>
    </w:p>
    <w:p w14:paraId="338B830B" w14:textId="5D08158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Nuts</w:t>
      </w:r>
      <w:r>
        <w:t xml:space="preserve">" with a price of </w:t>
      </w:r>
      <w:r w:rsidRPr="0052104A">
        <w:rPr>
          <w:b/>
        </w:rPr>
        <w:t>2.0</w:t>
      </w:r>
    </w:p>
    <w:p w14:paraId="5C28BF9F" w14:textId="418D2552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Water</w:t>
      </w:r>
      <w:r>
        <w:t xml:space="preserve">" with a price of </w:t>
      </w:r>
      <w:r w:rsidRPr="0052104A">
        <w:rPr>
          <w:b/>
        </w:rPr>
        <w:t>0.7</w:t>
      </w:r>
    </w:p>
    <w:p w14:paraId="226BBF68" w14:textId="32BBED1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risps</w:t>
      </w:r>
      <w:r>
        <w:t xml:space="preserve">" with a price of </w:t>
      </w:r>
      <w:r w:rsidRPr="0052104A">
        <w:rPr>
          <w:b/>
        </w:rPr>
        <w:t>1.5</w:t>
      </w:r>
    </w:p>
    <w:p w14:paraId="6B734BFD" w14:textId="28BDF263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Soda</w:t>
      </w:r>
      <w:r>
        <w:t xml:space="preserve">" with a price of </w:t>
      </w:r>
      <w:r w:rsidRPr="0052104A">
        <w:rPr>
          <w:b/>
        </w:rPr>
        <w:t>0.8</w:t>
      </w:r>
    </w:p>
    <w:p w14:paraId="1A2E9045" w14:textId="2A05483C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oke</w:t>
      </w:r>
      <w:r>
        <w:t xml:space="preserve">" with a price of </w:t>
      </w:r>
      <w:r w:rsidRPr="0052104A">
        <w:rPr>
          <w:b/>
          <w:noProof/>
        </w:rPr>
        <w:t>1.0</w:t>
      </w:r>
    </w:p>
    <w:p w14:paraId="2EFBE7A2" w14:textId="7DC06855" w:rsidR="0053371D" w:rsidRDefault="00346D05" w:rsidP="00346D05">
      <w:r w:rsidRPr="0052104A">
        <w:t xml:space="preserve">If the </w:t>
      </w:r>
      <w:r>
        <w:t xml:space="preserve">customer </w:t>
      </w:r>
      <w:r w:rsidRPr="0052104A">
        <w:t>tries to purchase a not existing product</w:t>
      </w:r>
      <w:r w:rsidR="004F78C7">
        <w:t>,</w:t>
      </w:r>
      <w:r w:rsidRPr="0052104A">
        <w:t xml:space="preserve"> print </w:t>
      </w:r>
      <w:r>
        <w:t>"</w:t>
      </w:r>
      <w:r w:rsidRPr="00346D05">
        <w:rPr>
          <w:rFonts w:ascii="Consolas" w:hAnsi="Consolas"/>
          <w:b/>
        </w:rPr>
        <w:t>Invalid product</w:t>
      </w:r>
      <w:r>
        <w:t>"</w:t>
      </w:r>
      <w:r w:rsidRPr="0052104A">
        <w:t>.</w:t>
      </w:r>
    </w:p>
    <w:p w14:paraId="2574F60D" w14:textId="596F7F4F" w:rsidR="00346D05" w:rsidRDefault="00346D05" w:rsidP="0052104A">
      <w:r>
        <w:t>When a customer has enough money to buy the selected product, print "</w:t>
      </w:r>
      <w:r w:rsidRPr="00FA40FC">
        <w:rPr>
          <w:rFonts w:ascii="Consolas" w:hAnsi="Consolas"/>
          <w:b/>
        </w:rPr>
        <w:t>Purchased {product name}</w:t>
      </w:r>
      <w:r>
        <w:t>", otherwise print "</w:t>
      </w:r>
      <w:r w:rsidRPr="0052104A">
        <w:rPr>
          <w:b/>
        </w:rPr>
        <w:t>S</w:t>
      </w:r>
      <w:r w:rsidRPr="00FA40FC">
        <w:rPr>
          <w:rFonts w:ascii="Consolas" w:hAnsi="Consolas"/>
          <w:b/>
        </w:rPr>
        <w:t>orry, not enough money</w:t>
      </w:r>
      <w:r>
        <w:t>" and continue to the next line.</w:t>
      </w:r>
    </w:p>
    <w:p w14:paraId="3924596B" w14:textId="78524C70" w:rsidR="0052104A" w:rsidRPr="0053371D" w:rsidRDefault="00346D05" w:rsidP="0052104A">
      <w:r>
        <w:t>When the</w:t>
      </w:r>
      <w:r w:rsidR="0052104A" w:rsidRPr="0052104A">
        <w:t xml:space="preserve"> </w:t>
      </w:r>
      <w:r w:rsidR="003B3B9D">
        <w:t>"</w:t>
      </w:r>
      <w:r w:rsidR="0052104A" w:rsidRPr="00FA40FC">
        <w:rPr>
          <w:rFonts w:ascii="Consolas" w:hAnsi="Consolas"/>
          <w:b/>
          <w:bCs/>
        </w:rPr>
        <w:t>End</w:t>
      </w:r>
      <w:r w:rsidR="003B3B9D">
        <w:t>"</w:t>
      </w:r>
      <w:r w:rsidR="0052104A" w:rsidRPr="0052104A">
        <w:t xml:space="preserve"> command</w:t>
      </w:r>
      <w:r>
        <w:t xml:space="preserve"> is given</w:t>
      </w:r>
      <w:r w:rsidR="0052104A" w:rsidRPr="0052104A">
        <w:t xml:space="preserve"> print </w:t>
      </w:r>
      <w:r>
        <w:t>the reminding balance,</w:t>
      </w:r>
      <w:r w:rsidR="0052104A" w:rsidRPr="0052104A">
        <w:t xml:space="preserve"> formatted to the second decimal point</w:t>
      </w:r>
      <w:r>
        <w:t xml:space="preserve">: </w:t>
      </w:r>
      <w:r w:rsidR="003B3B9D">
        <w:t>"</w:t>
      </w:r>
      <w:r w:rsidR="0052104A" w:rsidRPr="00FA40FC">
        <w:rPr>
          <w:rFonts w:ascii="Consolas" w:hAnsi="Consolas"/>
          <w:b/>
        </w:rPr>
        <w:t>Change: {money left}</w:t>
      </w:r>
      <w:r w:rsidR="003B3B9D">
        <w:t>"</w:t>
      </w:r>
      <w:r w:rsidR="0052104A" w:rsidRPr="0052104A">
        <w:t>.</w:t>
      </w:r>
    </w:p>
    <w:p w14:paraId="42873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9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3073"/>
      </w:tblGrid>
      <w:tr w:rsidR="0052104A" w:rsidRPr="0052104A" w14:paraId="34CCC223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578DFD01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7D2FFB68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747E1A0" w14:textId="77777777" w:rsidTr="00C7676B">
        <w:trPr>
          <w:trHeight w:val="661"/>
        </w:trPr>
        <w:tc>
          <w:tcPr>
            <w:tcW w:w="1915" w:type="dxa"/>
          </w:tcPr>
          <w:p w14:paraId="2E408E3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D9C6AC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4B876B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5</w:t>
            </w:r>
          </w:p>
          <w:p w14:paraId="63AEDCB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6</w:t>
            </w:r>
          </w:p>
          <w:p w14:paraId="46552B2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tart</w:t>
            </w:r>
          </w:p>
          <w:p w14:paraId="4C660B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oke</w:t>
            </w:r>
          </w:p>
          <w:p w14:paraId="01D9E94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da</w:t>
            </w:r>
          </w:p>
          <w:p w14:paraId="1FD5FF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risps</w:t>
            </w:r>
          </w:p>
          <w:p w14:paraId="6FA7C9B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12F2FA8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annot accept 0.6</w:t>
            </w:r>
          </w:p>
          <w:p w14:paraId="0E80EC2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coke</w:t>
            </w:r>
          </w:p>
          <w:p w14:paraId="02F12E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soda</w:t>
            </w:r>
          </w:p>
          <w:p w14:paraId="7991A82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rry, not enough money</w:t>
            </w:r>
          </w:p>
          <w:p w14:paraId="63ED078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Change: 0.70</w:t>
            </w:r>
          </w:p>
        </w:tc>
      </w:tr>
      <w:tr w:rsidR="001E5A0B" w:rsidRPr="0052104A" w14:paraId="3E5CE2B7" w14:textId="77777777" w:rsidTr="00C7676B">
        <w:trPr>
          <w:trHeight w:val="661"/>
        </w:trPr>
        <w:tc>
          <w:tcPr>
            <w:tcW w:w="1915" w:type="dxa"/>
          </w:tcPr>
          <w:p w14:paraId="46A5DE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1</w:t>
            </w:r>
          </w:p>
          <w:p w14:paraId="644D8FAD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tart</w:t>
            </w:r>
          </w:p>
          <w:p w14:paraId="0E8DD50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Nuts</w:t>
            </w:r>
          </w:p>
          <w:p w14:paraId="72329767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oke</w:t>
            </w:r>
          </w:p>
          <w:p w14:paraId="0E3025FB" w14:textId="19E74228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379CB3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orry, not enough money</w:t>
            </w:r>
          </w:p>
          <w:p w14:paraId="1196F926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Purchased coke</w:t>
            </w:r>
          </w:p>
          <w:p w14:paraId="682DC148" w14:textId="67E0EEE2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hange: 0.00</w:t>
            </w:r>
          </w:p>
        </w:tc>
      </w:tr>
    </w:tbl>
    <w:p w14:paraId="3BA78773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Triangle of Numbers</w:t>
      </w:r>
    </w:p>
    <w:p w14:paraId="250415D4" w14:textId="7F9AB3F1" w:rsidR="0052104A" w:rsidRPr="0052104A" w:rsidRDefault="0052104A" w:rsidP="0052104A">
      <w:pPr>
        <w:rPr>
          <w:lang w:val="bg-BG"/>
        </w:rPr>
      </w:pPr>
      <w:r w:rsidRPr="0052104A">
        <w:t xml:space="preserve">Write a program, which receives a number – </w:t>
      </w:r>
      <w:r w:rsidRPr="004523B4">
        <w:rPr>
          <w:rFonts w:ascii="Consolas" w:hAnsi="Consolas"/>
          <w:b/>
        </w:rPr>
        <w:t>n</w:t>
      </w:r>
      <w:r w:rsidRPr="00FB71B3">
        <w:rPr>
          <w:rFonts w:cstheme="minorHAnsi"/>
        </w:rPr>
        <w:t xml:space="preserve"> </w:t>
      </w:r>
      <w:r w:rsidRPr="0052104A">
        <w:t xml:space="preserve">and prints a triangle from </w:t>
      </w:r>
      <w:r w:rsidRPr="00733E93">
        <w:rPr>
          <w:rFonts w:ascii="Consolas" w:hAnsi="Consolas"/>
          <w:b/>
        </w:rPr>
        <w:t>1</w:t>
      </w:r>
      <w:r w:rsidRPr="0052104A">
        <w:rPr>
          <w:b/>
        </w:rPr>
        <w:t xml:space="preserve"> to </w:t>
      </w:r>
      <w:r w:rsidR="0008769E" w:rsidRPr="00F0183D">
        <w:rPr>
          <w:rFonts w:ascii="Consolas" w:hAnsi="Consolas"/>
          <w:b/>
        </w:rPr>
        <w:t>n</w:t>
      </w:r>
      <w:r w:rsidRPr="0052104A">
        <w:t>.</w:t>
      </w:r>
    </w:p>
    <w:p w14:paraId="28C631B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Constraints</w:t>
      </w:r>
    </w:p>
    <w:p w14:paraId="566D3EAC" w14:textId="77777777" w:rsidR="0052104A" w:rsidRPr="0052104A" w:rsidRDefault="0052104A" w:rsidP="00870DFB">
      <w:pPr>
        <w:pStyle w:val="ListParagraph"/>
        <w:numPr>
          <w:ilvl w:val="0"/>
          <w:numId w:val="5"/>
        </w:numPr>
        <w:rPr>
          <w:lang w:val="bg-BG"/>
        </w:rPr>
      </w:pPr>
      <w:r w:rsidRPr="004523B4">
        <w:rPr>
          <w:rFonts w:ascii="Consolas" w:hAnsi="Consolas"/>
          <w:b/>
          <w:noProof/>
        </w:rPr>
        <w:t>n</w:t>
      </w:r>
      <w:r w:rsidRPr="0052104A">
        <w:rPr>
          <w:b/>
        </w:rPr>
        <w:t xml:space="preserve"> </w:t>
      </w:r>
      <w:r w:rsidRPr="0052104A">
        <w:t>will be in the interval [</w:t>
      </w:r>
      <w:r w:rsidRPr="0052104A">
        <w:rPr>
          <w:b/>
        </w:rPr>
        <w:t>1...20]</w:t>
      </w:r>
      <w:r w:rsidRPr="0052104A">
        <w:t>.</w:t>
      </w:r>
    </w:p>
    <w:p w14:paraId="380A317D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2104A" w:rsidRPr="0052104A" w14:paraId="45BCD659" w14:textId="77777777" w:rsidTr="00C7676B"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A195C8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A008CC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248195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0D8C17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26228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BFADC6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67A437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B7C2C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32DE9BFF" w14:textId="77777777" w:rsidTr="00C7676B">
        <w:tc>
          <w:tcPr>
            <w:tcW w:w="770" w:type="dxa"/>
          </w:tcPr>
          <w:p w14:paraId="7877F3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CCAB63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7BD3B8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31A101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8B5489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DAEE7D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2A0180F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16BD7DB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7E8CA43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748541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3732869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28621A0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568C9FA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6BD6D80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2C2BAF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22F241B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42CF20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1F10835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  <w:p w14:paraId="578C0D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21135669" w14:textId="77777777" w:rsidR="0052104A" w:rsidRPr="0052104A" w:rsidRDefault="0052104A" w:rsidP="0052104A">
      <w:pPr>
        <w:pStyle w:val="Heading2"/>
        <w:rPr>
          <w:rStyle w:val="Heading2Char"/>
          <w:b/>
          <w:bCs/>
          <w:lang w:val="bg-BG"/>
        </w:rPr>
      </w:pPr>
      <w:r w:rsidRPr="0052104A">
        <w:rPr>
          <w:rStyle w:val="Heading2Char"/>
          <w:b/>
          <w:bCs/>
          <w:noProof/>
        </w:rPr>
        <w:lastRenderedPageBreak/>
        <w:t>*Padawan</w:t>
      </w:r>
      <w:r w:rsidRPr="0052104A">
        <w:rPr>
          <w:rStyle w:val="Heading2Char"/>
          <w:b/>
          <w:bCs/>
        </w:rPr>
        <w:t xml:space="preserve"> Equipment</w:t>
      </w:r>
    </w:p>
    <w:p w14:paraId="2CFE31AA" w14:textId="5EDEA528" w:rsidR="00E278F0" w:rsidRDefault="0052104A" w:rsidP="0052104A">
      <w:pPr>
        <w:jc w:val="both"/>
      </w:pPr>
      <w:r w:rsidRPr="0052104A">
        <w:t xml:space="preserve">Yoda is starting his newly created Jedi academy. So, he asked </w:t>
      </w:r>
      <w:r w:rsidRPr="0052104A">
        <w:rPr>
          <w:noProof/>
        </w:rPr>
        <w:t>master</w:t>
      </w:r>
      <w:r w:rsidRPr="0052104A">
        <w:t xml:space="preserve"> </w:t>
      </w:r>
      <w:r w:rsidR="00801DA6" w:rsidRPr="00801DA6">
        <w:t>John</w:t>
      </w:r>
      <w:r w:rsidRPr="0052104A">
        <w:t xml:space="preserve"> to </w:t>
      </w:r>
      <w:r w:rsidRPr="0052104A">
        <w:rPr>
          <w:b/>
        </w:rPr>
        <w:t>buy</w:t>
      </w:r>
      <w:r w:rsidRPr="0052104A">
        <w:t xml:space="preserve"> the </w:t>
      </w:r>
      <w:r w:rsidRPr="0052104A">
        <w:rPr>
          <w:b/>
        </w:rPr>
        <w:t>needed equipment</w:t>
      </w:r>
      <w:r w:rsidRPr="0052104A">
        <w:t xml:space="preserve">. The number of </w:t>
      </w:r>
      <w:r w:rsidRPr="0052104A">
        <w:rPr>
          <w:b/>
        </w:rPr>
        <w:t>items</w:t>
      </w:r>
      <w:r w:rsidRPr="0052104A">
        <w:t xml:space="preserve"> depends on </w:t>
      </w:r>
      <w:r w:rsidRPr="0052104A">
        <w:rPr>
          <w:b/>
        </w:rPr>
        <w:t>how many students will sign up</w:t>
      </w:r>
      <w:r w:rsidRPr="0052104A">
        <w:t xml:space="preserve">. The equipment for </w:t>
      </w:r>
      <w:r w:rsidR="00ED339B">
        <w:t>each</w:t>
      </w:r>
      <w:r w:rsidRPr="0052104A">
        <w:t xml:space="preserve"> </w:t>
      </w:r>
      <w:r w:rsidRPr="0052104A">
        <w:rPr>
          <w:noProof/>
        </w:rPr>
        <w:t>Padawan</w:t>
      </w:r>
      <w:r w:rsidRPr="0052104A">
        <w:t xml:space="preserve"> contains</w:t>
      </w:r>
      <w:r w:rsidR="00E278F0">
        <w:t>:</w:t>
      </w:r>
    </w:p>
    <w:p w14:paraId="2B4B251C" w14:textId="0B10AE6D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L</w:t>
      </w:r>
      <w:r w:rsidR="0052104A" w:rsidRPr="00E278F0">
        <w:rPr>
          <w:b/>
        </w:rPr>
        <w:t>ightsaber</w:t>
      </w:r>
    </w:p>
    <w:p w14:paraId="3949FBCE" w14:textId="52B58818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B</w:t>
      </w:r>
      <w:r w:rsidR="0052104A" w:rsidRPr="00E278F0">
        <w:rPr>
          <w:b/>
        </w:rPr>
        <w:t>elt</w:t>
      </w:r>
    </w:p>
    <w:p w14:paraId="7DE6CCA3" w14:textId="4FBDC8B2" w:rsidR="0052104A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R</w:t>
      </w:r>
      <w:r w:rsidR="0052104A" w:rsidRPr="00E278F0">
        <w:rPr>
          <w:b/>
        </w:rPr>
        <w:t>obe</w:t>
      </w:r>
    </w:p>
    <w:p w14:paraId="58716785" w14:textId="31970FB9" w:rsidR="00ED339B" w:rsidRDefault="0052104A" w:rsidP="00ED339B">
      <w:r w:rsidRPr="0052104A">
        <w:t xml:space="preserve">You will be given </w:t>
      </w:r>
      <w:r w:rsidRPr="0052104A">
        <w:rPr>
          <w:b/>
        </w:rPr>
        <w:t xml:space="preserve">the amount of money </w:t>
      </w:r>
      <w:r w:rsidR="00801DA6" w:rsidRPr="00801DA6">
        <w:rPr>
          <w:b/>
        </w:rPr>
        <w:t>John</w:t>
      </w:r>
      <w:r w:rsidRPr="0052104A">
        <w:rPr>
          <w:b/>
        </w:rPr>
        <w:t xml:space="preserve"> has</w:t>
      </w:r>
      <w:r w:rsidRPr="0052104A">
        <w:t xml:space="preserve">, the </w:t>
      </w:r>
      <w:r w:rsidRPr="0052104A">
        <w:rPr>
          <w:b/>
        </w:rPr>
        <w:t xml:space="preserve">number of students </w:t>
      </w:r>
      <w:r w:rsidRPr="0052104A">
        <w:t xml:space="preserve">and the </w:t>
      </w:r>
      <w:r w:rsidRPr="0052104A">
        <w:rPr>
          <w:b/>
        </w:rPr>
        <w:t>prices of each item</w:t>
      </w:r>
      <w:r w:rsidRPr="0052104A">
        <w:t xml:space="preserve">. </w:t>
      </w:r>
      <w:r w:rsidR="00ED339B">
        <w:t xml:space="preserve">Calculate </w:t>
      </w:r>
      <w:r w:rsidR="00D768CB">
        <w:t>if</w:t>
      </w:r>
      <w:r w:rsidRPr="0052104A">
        <w:t xml:space="preserve"> </w:t>
      </w:r>
      <w:r w:rsidR="00801DA6" w:rsidRPr="00801DA6">
        <w:t>John</w:t>
      </w:r>
      <w:r w:rsidR="00ED339B">
        <w:t xml:space="preserve"> has enough</w:t>
      </w:r>
      <w:r w:rsidRPr="0052104A">
        <w:t xml:space="preserve"> </w:t>
      </w:r>
      <w:r w:rsidRPr="0052104A">
        <w:rPr>
          <w:b/>
        </w:rPr>
        <w:t>money to buy equipment</w:t>
      </w:r>
      <w:r w:rsidR="00ED339B">
        <w:rPr>
          <w:b/>
        </w:rPr>
        <w:t xml:space="preserve"> for each Padawan</w:t>
      </w:r>
      <w:r w:rsidR="00BA4CA5">
        <w:t xml:space="preserve"> </w:t>
      </w:r>
      <w:r w:rsidRPr="0052104A">
        <w:t>or how much more</w:t>
      </w:r>
      <w:r w:rsidR="00ED339B">
        <w:t xml:space="preserve"> </w:t>
      </w:r>
      <w:r w:rsidRPr="0052104A">
        <w:t>money he needs.</w:t>
      </w:r>
    </w:p>
    <w:p w14:paraId="48FC8A4B" w14:textId="07B464DE" w:rsidR="00ED339B" w:rsidRDefault="00ED339B" w:rsidP="00ED339B">
      <w:pPr>
        <w:rPr>
          <w:lang w:val="bg-BG"/>
        </w:rPr>
      </w:pPr>
      <w:r>
        <w:t>There are some additional requirements:</w:t>
      </w:r>
      <w:r w:rsidR="0052104A" w:rsidRPr="0052104A">
        <w:t xml:space="preserve"> </w:t>
      </w:r>
    </w:p>
    <w:p w14:paraId="1B1DDDFB" w14:textId="52E8D290" w:rsidR="00ED339B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noProof/>
        </w:rPr>
        <w:t>L</w:t>
      </w:r>
      <w:r w:rsidR="0052104A" w:rsidRPr="0052104A">
        <w:rPr>
          <w:noProof/>
        </w:rPr>
        <w:t>ightsabres</w:t>
      </w:r>
      <w:r>
        <w:rPr>
          <w:noProof/>
        </w:rPr>
        <w:t xml:space="preserve"> </w:t>
      </w:r>
      <w:r w:rsidR="0052104A" w:rsidRPr="0052104A">
        <w:t xml:space="preserve">sometimes </w:t>
      </w:r>
      <w:r w:rsidR="004E4767">
        <w:t>break</w:t>
      </w:r>
      <w:r w:rsidR="0052104A" w:rsidRPr="0052104A">
        <w:t>,</w:t>
      </w:r>
      <w:r>
        <w:t xml:space="preserve"> so</w:t>
      </w:r>
      <w:r w:rsidR="0052104A" w:rsidRPr="0052104A">
        <w:t xml:space="preserve"> </w:t>
      </w:r>
      <w:r w:rsidR="00801DA6" w:rsidRPr="00801DA6">
        <w:t xml:space="preserve">John </w:t>
      </w:r>
      <w:r w:rsidR="0052104A" w:rsidRPr="0052104A">
        <w:t xml:space="preserve">should </w:t>
      </w:r>
      <w:r w:rsidR="0052104A" w:rsidRPr="00ED339B">
        <w:rPr>
          <w:b/>
        </w:rPr>
        <w:t xml:space="preserve">buy 10% more </w:t>
      </w:r>
      <w:r w:rsidR="0052104A" w:rsidRPr="00ED339B">
        <w:rPr>
          <w:b/>
          <w:noProof/>
        </w:rPr>
        <w:t>(</w:t>
      </w:r>
      <w:r w:rsidR="0052104A" w:rsidRPr="00ED339B">
        <w:rPr>
          <w:b/>
        </w:rPr>
        <w:t>taken from the students</w:t>
      </w:r>
      <w:r w:rsidR="0071637F">
        <w:rPr>
          <w:b/>
        </w:rPr>
        <w:t>'</w:t>
      </w:r>
      <w:r w:rsidR="0052104A" w:rsidRPr="00ED339B">
        <w:rPr>
          <w:b/>
        </w:rPr>
        <w:t xml:space="preserve"> count)</w:t>
      </w:r>
      <w:r w:rsidR="0052104A" w:rsidRPr="0052104A">
        <w:t xml:space="preserve">, </w:t>
      </w:r>
      <w:r w:rsidR="0052104A" w:rsidRPr="00ED339B">
        <w:rPr>
          <w:b/>
        </w:rPr>
        <w:t>rounded up</w:t>
      </w:r>
      <w:r w:rsidR="0052104A" w:rsidRPr="0052104A">
        <w:t xml:space="preserve"> to the next integer</w:t>
      </w:r>
      <w:r w:rsidR="00592F80">
        <w:t>.</w:t>
      </w:r>
    </w:p>
    <w:p w14:paraId="1A4588E5" w14:textId="2C5EEADB" w:rsidR="0052104A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t>E</w:t>
      </w:r>
      <w:r w:rsidR="0052104A" w:rsidRPr="0052104A">
        <w:t xml:space="preserve">very </w:t>
      </w:r>
      <w:r w:rsidR="0052104A" w:rsidRPr="00ED339B">
        <w:rPr>
          <w:b/>
        </w:rPr>
        <w:t>sixth belt is free</w:t>
      </w:r>
      <w:r w:rsidR="00592F80">
        <w:rPr>
          <w:b/>
        </w:rPr>
        <w:t>.</w:t>
      </w:r>
    </w:p>
    <w:p w14:paraId="78A1807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66C98BA6" w14:textId="77777777" w:rsidR="0052104A" w:rsidRPr="0052104A" w:rsidRDefault="0052104A" w:rsidP="0052104A">
      <w:pPr>
        <w:rPr>
          <w:lang w:val="bg-BG"/>
        </w:rPr>
      </w:pPr>
      <w:r w:rsidRPr="0052104A">
        <w:t xml:space="preserve">The input data should be read from the console. It will consist of </w:t>
      </w:r>
      <w:r w:rsidRPr="0052104A">
        <w:rPr>
          <w:b/>
        </w:rPr>
        <w:t>exactly 5 lines</w:t>
      </w:r>
      <w:r w:rsidRPr="0052104A">
        <w:t>:</w:t>
      </w:r>
    </w:p>
    <w:p w14:paraId="5CFF516B" w14:textId="2A2C2BB7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amount of money</w:t>
      </w:r>
      <w:r w:rsidRPr="0052104A">
        <w:t xml:space="preserve"> </w:t>
      </w:r>
      <w:r w:rsidR="00801DA6" w:rsidRPr="00801DA6">
        <w:t>John</w:t>
      </w:r>
      <w:r w:rsidRPr="0052104A">
        <w:t xml:space="preserve"> has –</w:t>
      </w:r>
      <w:r w:rsidR="007A2279"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0.00]</w:t>
      </w:r>
      <w:r w:rsidR="00E63912">
        <w:rPr>
          <w:b/>
        </w:rPr>
        <w:t>.</w:t>
      </w:r>
    </w:p>
    <w:p w14:paraId="49E36836" w14:textId="7B95CEC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52104A">
        <w:t xml:space="preserve">The </w:t>
      </w:r>
      <w:r w:rsidRPr="0052104A">
        <w:rPr>
          <w:b/>
        </w:rPr>
        <w:t xml:space="preserve">count of students – integer </w:t>
      </w:r>
      <w:r w:rsidR="004E4767">
        <w:rPr>
          <w:b/>
        </w:rPr>
        <w:t xml:space="preserve">in the </w:t>
      </w:r>
      <w:r w:rsidRPr="0052104A">
        <w:rPr>
          <w:b/>
        </w:rPr>
        <w:t>range [0…100]</w:t>
      </w:r>
      <w:r w:rsidR="00E63912">
        <w:rPr>
          <w:b/>
        </w:rPr>
        <w:t>.</w:t>
      </w:r>
    </w:p>
    <w:p w14:paraId="3421C080" w14:textId="3D2A136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lightsabers</w:t>
      </w:r>
      <w:r w:rsidRPr="0052104A">
        <w:t xml:space="preserve"> for a </w:t>
      </w:r>
      <w:r w:rsidRPr="0052104A">
        <w:rPr>
          <w:b/>
        </w:rPr>
        <w:t xml:space="preserve">single </w:t>
      </w:r>
      <w:r w:rsidR="004E4767">
        <w:rPr>
          <w:b/>
        </w:rPr>
        <w:t>saber</w:t>
      </w:r>
      <w:r w:rsidRPr="0052104A">
        <w:rPr>
          <w:b/>
        </w:rPr>
        <w:t xml:space="preserve">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0DE2C306" w14:textId="1236A33F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robes</w:t>
      </w:r>
      <w:r w:rsidRPr="0052104A">
        <w:t xml:space="preserve"> for a </w:t>
      </w:r>
      <w:r w:rsidRPr="0052104A">
        <w:rPr>
          <w:b/>
        </w:rPr>
        <w:t>single robe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F606C75" w14:textId="5521590A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belts</w:t>
      </w:r>
      <w:r w:rsidRPr="0052104A">
        <w:t xml:space="preserve"> for a </w:t>
      </w:r>
      <w:r w:rsidRPr="0052104A">
        <w:rPr>
          <w:b/>
        </w:rPr>
        <w:t>single</w:t>
      </w:r>
      <w:r w:rsidRPr="0052104A">
        <w:t xml:space="preserve"> </w:t>
      </w:r>
      <w:r w:rsidRPr="0052104A">
        <w:rPr>
          <w:b/>
        </w:rPr>
        <w:t>belt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12DB5F2" w14:textId="77777777" w:rsidR="0052104A" w:rsidRPr="0052104A" w:rsidRDefault="0052104A" w:rsidP="0052104A">
      <w:pPr>
        <w:rPr>
          <w:lang w:val="bg-BG"/>
        </w:rPr>
      </w:pPr>
      <w:r w:rsidRPr="0052104A">
        <w:t xml:space="preserve">The </w:t>
      </w:r>
      <w:r w:rsidRPr="0052104A">
        <w:rPr>
          <w:b/>
        </w:rPr>
        <w:t>input data will always be valid</w:t>
      </w:r>
      <w:r w:rsidRPr="0052104A">
        <w:t xml:space="preserve">. </w:t>
      </w:r>
      <w:r w:rsidRPr="0052104A">
        <w:rPr>
          <w:b/>
        </w:rPr>
        <w:t>There is no need to check it explicitly</w:t>
      </w:r>
      <w:r w:rsidRPr="0052104A">
        <w:t>.</w:t>
      </w:r>
    </w:p>
    <w:p w14:paraId="11A9DEE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CD92387" w14:textId="77777777" w:rsidR="0052104A" w:rsidRPr="0052104A" w:rsidRDefault="0052104A" w:rsidP="0052104A">
      <w:pPr>
        <w:jc w:val="both"/>
        <w:rPr>
          <w:lang w:val="bg-BG" w:eastAsia="ja-JP"/>
        </w:rPr>
      </w:pPr>
      <w:r w:rsidRPr="0052104A">
        <w:t>The output should be printed on the console.</w:t>
      </w:r>
    </w:p>
    <w:p w14:paraId="7134C330" w14:textId="495455C3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less or equal to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1030FDC7" w14:textId="77777777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jc w:val="both"/>
        <w:rPr>
          <w:rFonts w:ascii="Consolas" w:hAnsi="Consolas"/>
          <w:b/>
          <w:lang w:val="bg-BG" w:eastAsia="ja-JP"/>
        </w:rPr>
      </w:pPr>
      <w:r w:rsidRPr="009D7F76">
        <w:rPr>
          <w:rFonts w:ascii="Consolas" w:hAnsi="Consolas" w:cs="Consolas"/>
          <w:color w:val="000000"/>
        </w:rPr>
        <w:t>"</w:t>
      </w:r>
      <w:r w:rsidRPr="009D7F76">
        <w:rPr>
          <w:rStyle w:val="CodeChar"/>
        </w:rPr>
        <w:t>The money is enough - it would cost {the cost of the equipment}lv.</w:t>
      </w:r>
      <w:r w:rsidRPr="009D7F76">
        <w:rPr>
          <w:rFonts w:ascii="Consolas" w:hAnsi="Consolas" w:cs="Consolas"/>
          <w:color w:val="000000"/>
        </w:rPr>
        <w:t>"</w:t>
      </w:r>
    </w:p>
    <w:p w14:paraId="42848027" w14:textId="2AA1C1E9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more than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70352F3B" w14:textId="49C570E9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rPr>
          <w:rFonts w:ascii="Consolas" w:hAnsi="Consolas" w:cs="Consolas"/>
          <w:color w:val="000000"/>
          <w:lang w:val="bg-BG"/>
        </w:rPr>
      </w:pPr>
      <w:r w:rsidRPr="0052104A">
        <w:rPr>
          <w:rFonts w:cs="Consolas"/>
          <w:color w:val="000000"/>
          <w:lang w:val="bg-BG"/>
        </w:rPr>
        <w:t xml:space="preserve"> </w:t>
      </w:r>
      <w:bookmarkStart w:id="5" w:name="OLE_LINK3"/>
      <w:bookmarkStart w:id="6" w:name="OLE_LINK4"/>
      <w:r w:rsidRPr="009D7F76">
        <w:rPr>
          <w:rFonts w:ascii="Consolas" w:hAnsi="Consolas" w:cs="Consolas"/>
          <w:color w:val="000000"/>
        </w:rPr>
        <w:t>"</w:t>
      </w:r>
      <w:r w:rsidR="00801DA6" w:rsidRPr="00801DA6">
        <w:t xml:space="preserve"> </w:t>
      </w:r>
      <w:r w:rsidR="00801DA6" w:rsidRPr="00801DA6">
        <w:rPr>
          <w:rFonts w:ascii="Consolas" w:hAnsi="Consolas" w:cs="Consolas"/>
          <w:b/>
          <w:bCs/>
          <w:color w:val="000000"/>
        </w:rPr>
        <w:t>John</w:t>
      </w:r>
      <w:r w:rsidRPr="009D7F76">
        <w:rPr>
          <w:rStyle w:val="CodeChar"/>
        </w:rPr>
        <w:t xml:space="preserve"> will need {neededMoney}lv more.</w:t>
      </w:r>
      <w:bookmarkEnd w:id="5"/>
      <w:bookmarkEnd w:id="6"/>
      <w:r w:rsidRPr="009D7F76">
        <w:rPr>
          <w:rFonts w:ascii="Consolas" w:hAnsi="Consolas" w:cs="Consolas"/>
          <w:color w:val="000000"/>
        </w:rPr>
        <w:t>"</w:t>
      </w:r>
    </w:p>
    <w:p w14:paraId="4361ED2F" w14:textId="77777777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rPr>
          <w:rFonts w:cs="Consolas"/>
          <w:bCs/>
          <w:color w:val="000000"/>
          <w:lang w:val="bg-BG"/>
        </w:rPr>
      </w:pPr>
      <w:r w:rsidRPr="009D7F76">
        <w:rPr>
          <w:rFonts w:cs="Consolas"/>
          <w:bCs/>
          <w:color w:val="000000"/>
        </w:rPr>
        <w:t>All prices must be rounded to two digits after the decimal point.</w:t>
      </w:r>
    </w:p>
    <w:p w14:paraId="1ED4FC91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4554"/>
        <w:gridCol w:w="5220"/>
      </w:tblGrid>
      <w:tr w:rsidR="0052104A" w:rsidRPr="0052104A" w14:paraId="29547BF8" w14:textId="77777777" w:rsidTr="00C7676B">
        <w:tc>
          <w:tcPr>
            <w:tcW w:w="751" w:type="dxa"/>
            <w:shd w:val="clear" w:color="auto" w:fill="D9D9D9"/>
          </w:tcPr>
          <w:p w14:paraId="6BEA0E0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0D283992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B355D98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2C44AC45" w14:textId="77777777" w:rsidTr="00C7676B">
        <w:trPr>
          <w:trHeight w:val="406"/>
        </w:trPr>
        <w:tc>
          <w:tcPr>
            <w:tcW w:w="751" w:type="dxa"/>
          </w:tcPr>
          <w:p w14:paraId="2924943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7B56C184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</w:p>
          <w:p w14:paraId="4A4AE65B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.0</w:t>
            </w:r>
          </w:p>
          <w:p w14:paraId="3673FF36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.0</w:t>
            </w:r>
          </w:p>
          <w:p w14:paraId="1B127F6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2FAE628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7" w:name="OLE_LINK5"/>
            <w:bookmarkStart w:id="8" w:name="OLE_LINK6"/>
            <w:bookmarkStart w:id="9" w:name="OLE_LINK9"/>
            <w:bookmarkStart w:id="10" w:name="OLE_LINK10"/>
            <w:r w:rsidRPr="0052104A">
              <w:rPr>
                <w:rFonts w:ascii="Consolas" w:eastAsia="Calibri" w:hAnsi="Consolas" w:cs="Times New Roman"/>
                <w:noProof/>
              </w:rPr>
              <w:t>The money is enough - it would cost 13.00lv.</w:t>
            </w:r>
            <w:bookmarkEnd w:id="7"/>
            <w:bookmarkEnd w:id="8"/>
            <w:bookmarkEnd w:id="9"/>
            <w:bookmarkEnd w:id="10"/>
          </w:p>
        </w:tc>
        <w:tc>
          <w:tcPr>
            <w:tcW w:w="5220" w:type="dxa"/>
          </w:tcPr>
          <w:p w14:paraId="50064276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2 </w:t>
            </w:r>
            <w:proofErr w:type="gramStart"/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 xml:space="preserve">  :</w:t>
            </w:r>
            <w:proofErr w:type="gramEnd"/>
          </w:p>
          <w:p w14:paraId="1B3080E9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  <w:noProof/>
              </w:rPr>
              <w:t xml:space="preserve">sabresPrice*(studentsCount </w:t>
            </w:r>
            <w:r w:rsidRPr="0052104A">
              <w:rPr>
                <w:rFonts w:eastAsia="Calibri" w:cs="Times New Roman"/>
              </w:rPr>
              <w:t xml:space="preserve">+ 10%) + </w:t>
            </w:r>
            <w:r w:rsidRPr="0052104A">
              <w:rPr>
                <w:rFonts w:eastAsia="Calibri" w:cs="Times New Roman"/>
                <w:noProof/>
              </w:rPr>
              <w:t xml:space="preserve">robesPrice </w:t>
            </w:r>
            <w:r w:rsidRPr="0052104A">
              <w:rPr>
                <w:rFonts w:eastAsia="Calibri" w:cs="Times New Roman"/>
              </w:rPr>
              <w:t xml:space="preserve">* </w:t>
            </w:r>
            <w:r w:rsidRPr="0052104A">
              <w:rPr>
                <w:rFonts w:eastAsia="Calibri" w:cs="Times New Roman"/>
                <w:noProof/>
              </w:rPr>
              <w:t xml:space="preserve">(studentsCount) </w:t>
            </w:r>
            <w:r w:rsidRPr="0052104A">
              <w:rPr>
                <w:rFonts w:eastAsia="Calibri" w:cs="Times New Roman"/>
              </w:rPr>
              <w:t xml:space="preserve">+ </w:t>
            </w:r>
            <w:r w:rsidRPr="0052104A">
              <w:rPr>
                <w:rFonts w:eastAsia="Calibri" w:cs="Times New Roman"/>
                <w:noProof/>
              </w:rPr>
              <w:t xml:space="preserve">beltsPrice*(studentsCount-freeBelts) </w:t>
            </w:r>
          </w:p>
          <w:p w14:paraId="2ECE2E88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*(3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2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3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= 13.00</w:t>
            </w:r>
          </w:p>
          <w:p w14:paraId="36DBE09D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13.00 &lt;= 100 – the money will be enough.</w:t>
            </w:r>
          </w:p>
        </w:tc>
      </w:tr>
      <w:tr w:rsidR="0052104A" w:rsidRPr="0052104A" w14:paraId="5B488B19" w14:textId="77777777" w:rsidTr="00C7676B">
        <w:tc>
          <w:tcPr>
            <w:tcW w:w="751" w:type="dxa"/>
            <w:shd w:val="clear" w:color="auto" w:fill="D9D9D9"/>
          </w:tcPr>
          <w:p w14:paraId="6191A69C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2BB19CD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7D9D837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0AF7B6A9" w14:textId="77777777" w:rsidTr="00C7676B">
        <w:trPr>
          <w:trHeight w:val="406"/>
        </w:trPr>
        <w:tc>
          <w:tcPr>
            <w:tcW w:w="751" w:type="dxa"/>
          </w:tcPr>
          <w:p w14:paraId="090D251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585573A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2</w:t>
            </w:r>
          </w:p>
          <w:p w14:paraId="61425DE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2.0</w:t>
            </w:r>
          </w:p>
          <w:p w14:paraId="4A1A36E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.0</w:t>
            </w:r>
          </w:p>
          <w:p w14:paraId="6AB8DB50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50C26A06" w14:textId="26ED02CD" w:rsidR="0052104A" w:rsidRPr="0052104A" w:rsidRDefault="00801DA6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01DA6">
              <w:rPr>
                <w:rFonts w:ascii="Consolas" w:eastAsia="Calibri" w:hAnsi="Consolas" w:cs="Times New Roman"/>
                <w:noProof/>
              </w:rPr>
              <w:t>John</w:t>
            </w:r>
            <w:r w:rsidR="0052104A" w:rsidRPr="0052104A">
              <w:rPr>
                <w:rFonts w:ascii="Consolas" w:eastAsia="Calibri" w:hAnsi="Consolas" w:cs="Times New Roman"/>
                <w:noProof/>
              </w:rPr>
              <w:t xml:space="preserve"> will need 737.00lv more.</w:t>
            </w:r>
          </w:p>
        </w:tc>
        <w:tc>
          <w:tcPr>
            <w:tcW w:w="5220" w:type="dxa"/>
          </w:tcPr>
          <w:p w14:paraId="4D6A397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4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>:</w:t>
            </w:r>
          </w:p>
          <w:p w14:paraId="7F2BDA3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2*47 + 4*42 + 3*35 = 837.00</w:t>
            </w:r>
          </w:p>
          <w:p w14:paraId="505FEC43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837 &gt; 100 – need 737.00 lv. more.</w:t>
            </w:r>
          </w:p>
        </w:tc>
      </w:tr>
    </w:tbl>
    <w:p w14:paraId="5C272F95" w14:textId="77777777" w:rsidR="0052104A" w:rsidRPr="0052104A" w:rsidRDefault="0052104A" w:rsidP="0052104A">
      <w:pPr>
        <w:jc w:val="center"/>
        <w:rPr>
          <w:lang w:val="bg-BG"/>
        </w:rPr>
      </w:pPr>
      <w:r w:rsidRPr="0052104A">
        <w:rPr>
          <w:i/>
        </w:rPr>
        <w:lastRenderedPageBreak/>
        <w:t>...May the force</w:t>
      </w:r>
      <w:r w:rsidRPr="0052104A">
        <w:rPr>
          <w:i/>
          <w:lang w:val="bg-BG"/>
        </w:rPr>
        <w:br/>
        <w:t xml:space="preserve"> </w:t>
      </w:r>
      <w:r w:rsidRPr="0052104A">
        <w:rPr>
          <w:i/>
        </w:rPr>
        <w:t>be with you...</w:t>
      </w:r>
    </w:p>
    <w:p w14:paraId="66595E30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*Rage Expenses</w:t>
      </w:r>
    </w:p>
    <w:p w14:paraId="0D7F4955" w14:textId="3E7D0DCB" w:rsidR="0052104A" w:rsidRPr="0052104A" w:rsidRDefault="0052104A" w:rsidP="0052104A">
      <w:pPr>
        <w:rPr>
          <w:lang w:val="bg-BG"/>
        </w:rPr>
      </w:pPr>
      <w:r w:rsidRPr="0052104A">
        <w:t xml:space="preserve">As a </w:t>
      </w:r>
      <w:r w:rsidRPr="0052104A">
        <w:rPr>
          <w:noProof/>
        </w:rPr>
        <w:t xml:space="preserve">MOBA </w:t>
      </w:r>
      <w:r w:rsidRPr="0052104A">
        <w:t xml:space="preserve">challenger player, </w:t>
      </w:r>
      <w:r w:rsidR="006A5714">
        <w:rPr>
          <w:noProof/>
        </w:rPr>
        <w:t>Petar</w:t>
      </w:r>
      <w:r w:rsidRPr="0052104A">
        <w:t xml:space="preserve"> has the bad habit </w:t>
      </w:r>
      <w:r w:rsidR="008100FD">
        <w:t>of</w:t>
      </w:r>
      <w:r w:rsidRPr="0052104A">
        <w:t xml:space="preserve"> trash</w:t>
      </w:r>
      <w:r w:rsidR="008100FD">
        <w:t>ing</w:t>
      </w:r>
      <w:r w:rsidRPr="0052104A">
        <w:t xml:space="preserve"> his </w:t>
      </w:r>
      <w:r w:rsidRPr="0052104A">
        <w:rPr>
          <w:noProof/>
        </w:rPr>
        <w:t xml:space="preserve">PC </w:t>
      </w:r>
      <w:r w:rsidRPr="0052104A">
        <w:t xml:space="preserve">when he loses a game and </w:t>
      </w:r>
      <w:r w:rsidR="007017D9">
        <w:t>of</w:t>
      </w:r>
      <w:r w:rsidR="00E72082">
        <w:t xml:space="preserve"> </w:t>
      </w:r>
      <w:r w:rsidRPr="0052104A">
        <w:t xml:space="preserve">rage </w:t>
      </w:r>
      <w:proofErr w:type="spellStart"/>
      <w:r w:rsidRPr="0052104A">
        <w:t>quit</w:t>
      </w:r>
      <w:r w:rsidR="007017D9">
        <w:t>ing</w:t>
      </w:r>
      <w:proofErr w:type="spellEnd"/>
      <w:r w:rsidRPr="0052104A">
        <w:t xml:space="preserve">. His gaming setup consists of </w:t>
      </w:r>
      <w:r w:rsidR="00E7389B">
        <w:t xml:space="preserve">a </w:t>
      </w:r>
      <w:r w:rsidRPr="0052104A">
        <w:rPr>
          <w:b/>
        </w:rPr>
        <w:t>headset, mouse, keyboard</w:t>
      </w:r>
      <w:r w:rsidR="00E7389B">
        <w:rPr>
          <w:b/>
        </w:rPr>
        <w:t>,</w:t>
      </w:r>
      <w:r w:rsidRPr="0052104A">
        <w:rPr>
          <w:b/>
        </w:rPr>
        <w:t xml:space="preserve"> and display</w:t>
      </w:r>
      <w:r w:rsidR="003B3B9D">
        <w:t xml:space="preserve">. You will receive </w:t>
      </w:r>
      <w:r w:rsidR="003B3B9D">
        <w:rPr>
          <w:noProof/>
        </w:rPr>
        <w:t>Pe</w:t>
      </w:r>
      <w:r w:rsidR="006A5714">
        <w:rPr>
          <w:noProof/>
        </w:rPr>
        <w:t>tar</w:t>
      </w:r>
      <w:r w:rsidR="0071637F">
        <w:rPr>
          <w:noProof/>
        </w:rPr>
        <w:t>'</w:t>
      </w:r>
      <w:r w:rsidRPr="0052104A">
        <w:rPr>
          <w:noProof/>
        </w:rPr>
        <w:t xml:space="preserve">s </w:t>
      </w:r>
      <w:r w:rsidRPr="0052104A">
        <w:rPr>
          <w:b/>
        </w:rPr>
        <w:t>lost games count</w:t>
      </w:r>
      <w:r w:rsidRPr="0052104A">
        <w:t xml:space="preserve">. </w:t>
      </w:r>
    </w:p>
    <w:p w14:paraId="672CF8F3" w14:textId="78060E23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secon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headset.</w:t>
      </w:r>
    </w:p>
    <w:p w14:paraId="43576F86" w14:textId="7DF5BC29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thir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mouse</w:t>
      </w:r>
      <w:r w:rsidRPr="0052104A">
        <w:t>.</w:t>
      </w:r>
    </w:p>
    <w:p w14:paraId="0C5E3B14" w14:textId="1EAFBA62" w:rsidR="0052104A" w:rsidRPr="0052104A" w:rsidRDefault="0052104A" w:rsidP="0052104A">
      <w:pPr>
        <w:rPr>
          <w:lang w:val="bg-BG"/>
        </w:rPr>
      </w:pPr>
      <w:r w:rsidRPr="0052104A">
        <w:t xml:space="preserve">When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</w:t>
      </w:r>
      <w:r w:rsidRPr="0052104A">
        <w:rPr>
          <w:b/>
        </w:rPr>
        <w:t>both</w:t>
      </w:r>
      <w:r w:rsidRPr="0052104A">
        <w:t xml:space="preserve"> </w:t>
      </w:r>
      <w:r w:rsidRPr="0052104A">
        <w:rPr>
          <w:b/>
        </w:rPr>
        <w:t xml:space="preserve">his mouse and headset </w:t>
      </w:r>
      <w:r w:rsidRPr="0052104A">
        <w:t xml:space="preserve">in the </w:t>
      </w:r>
      <w:r w:rsidRPr="0052104A">
        <w:rPr>
          <w:b/>
        </w:rPr>
        <w:t>same</w:t>
      </w:r>
      <w:r w:rsidRPr="0052104A">
        <w:t xml:space="preserve"> lost game, he also trashes his </w:t>
      </w:r>
      <w:r w:rsidRPr="0052104A">
        <w:rPr>
          <w:b/>
        </w:rPr>
        <w:t>keyboard</w:t>
      </w:r>
      <w:r w:rsidRPr="0052104A">
        <w:t>.</w:t>
      </w:r>
    </w:p>
    <w:p w14:paraId="160D281D" w14:textId="77777777" w:rsidR="0052104A" w:rsidRPr="0052104A" w:rsidRDefault="0052104A" w:rsidP="0052104A">
      <w:pPr>
        <w:rPr>
          <w:lang w:val="bg-BG"/>
        </w:rPr>
      </w:pPr>
      <w:r w:rsidRPr="0052104A">
        <w:rPr>
          <w:b/>
        </w:rPr>
        <w:t>Every</w:t>
      </w:r>
      <w:r w:rsidRPr="0052104A">
        <w:t xml:space="preserve"> </w:t>
      </w:r>
      <w:r w:rsidRPr="0052104A">
        <w:rPr>
          <w:b/>
        </w:rPr>
        <w:t>second time, when he trashes his keyboard</w:t>
      </w:r>
      <w:r w:rsidRPr="0052104A">
        <w:t xml:space="preserve">, he also trashes his </w:t>
      </w:r>
      <w:r w:rsidRPr="0052104A">
        <w:rPr>
          <w:b/>
        </w:rPr>
        <w:t>display</w:t>
      </w:r>
      <w:r w:rsidRPr="0052104A">
        <w:t xml:space="preserve">. </w:t>
      </w:r>
    </w:p>
    <w:p w14:paraId="11C89CB5" w14:textId="77777777" w:rsidR="0052104A" w:rsidRPr="0052104A" w:rsidRDefault="0052104A" w:rsidP="0052104A">
      <w:pPr>
        <w:rPr>
          <w:lang w:val="bg-BG"/>
        </w:rPr>
      </w:pPr>
      <w:r w:rsidRPr="0052104A">
        <w:t xml:space="preserve">You will receive the price of each item in his gaming setup. Calculate his rage expenses for renewing his gaming equipment. </w:t>
      </w:r>
    </w:p>
    <w:p w14:paraId="583079C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56BBF58C" w14:textId="387BA9EB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rst input line </w:t>
      </w:r>
      <w:r w:rsidR="00435569" w:rsidRPr="0052104A">
        <w:t>–</w:t>
      </w:r>
      <w:r w:rsidR="00A77972">
        <w:t xml:space="preserve"> </w:t>
      </w:r>
      <w:r w:rsidRPr="0052104A">
        <w:rPr>
          <w:b/>
        </w:rPr>
        <w:t xml:space="preserve">lost games count </w:t>
      </w:r>
      <w:r w:rsidRPr="0052104A">
        <w:t xml:space="preserve">– integer in the 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03C7CF2F" w14:textId="7B325EAE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second line – </w:t>
      </w:r>
      <w:r w:rsidRPr="0052104A">
        <w:rPr>
          <w:b/>
        </w:rPr>
        <w:t>headset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2363F0F4" w14:textId="56672FE5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third line – </w:t>
      </w:r>
      <w:r w:rsidRPr="0052104A">
        <w:rPr>
          <w:b/>
        </w:rPr>
        <w:t>mouse price</w:t>
      </w:r>
      <w:r w:rsidRPr="0052104A">
        <w:t xml:space="preserve"> </w:t>
      </w:r>
      <w:r w:rsidR="0068582A" w:rsidRPr="0052104A">
        <w:t>–</w:t>
      </w:r>
      <w:r w:rsidR="0068582A">
        <w:t xml:space="preserve">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4C1F80EE" w14:textId="4FA5599A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ourth line – </w:t>
      </w:r>
      <w:r w:rsidRPr="0052104A">
        <w:rPr>
          <w:b/>
        </w:rPr>
        <w:t>keyboard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6FA1FE74" w14:textId="156B5AFD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fth line – </w:t>
      </w:r>
      <w:r w:rsidRPr="0052104A">
        <w:rPr>
          <w:b/>
        </w:rPr>
        <w:t>display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 xml:space="preserve"> 1000]</w:t>
      </w:r>
      <w:r w:rsidR="000B09AC">
        <w:rPr>
          <w:b/>
        </w:rPr>
        <w:t>.</w:t>
      </w:r>
    </w:p>
    <w:p w14:paraId="34AB99BC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63582DC" w14:textId="7DD2DBCA" w:rsidR="0052104A" w:rsidRPr="0052104A" w:rsidRDefault="003B3B9D" w:rsidP="00870DFB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s </w:t>
      </w:r>
      <w:proofErr w:type="gramStart"/>
      <w:r>
        <w:t>output</w:t>
      </w:r>
      <w:proofErr w:type="gramEnd"/>
      <w:r>
        <w:t xml:space="preserve"> you must print </w:t>
      </w:r>
      <w:r>
        <w:rPr>
          <w:noProof/>
        </w:rPr>
        <w:t>P</w:t>
      </w:r>
      <w:r w:rsidR="006A5714">
        <w:rPr>
          <w:noProof/>
        </w:rPr>
        <w:t>etar</w:t>
      </w:r>
      <w:r w:rsidR="0071637F">
        <w:rPr>
          <w:noProof/>
        </w:rPr>
        <w:t>'</w:t>
      </w:r>
      <w:r w:rsidR="0052104A" w:rsidRPr="0052104A">
        <w:rPr>
          <w:noProof/>
        </w:rPr>
        <w:t>s</w:t>
      </w:r>
      <w:r w:rsidR="0052104A" w:rsidRPr="0052104A">
        <w:t xml:space="preserve"> total expenses: </w:t>
      </w:r>
      <w:r w:rsidR="0052104A" w:rsidRPr="00E7389B">
        <w:rPr>
          <w:rFonts w:ascii="Consolas" w:hAnsi="Consolas"/>
          <w:b/>
        </w:rPr>
        <w:t>"Rage expenses: {expenses} lv."</w:t>
      </w:r>
      <w:r w:rsidR="002F257B" w:rsidRPr="002F257B">
        <w:rPr>
          <w:rFonts w:cstheme="minorHAnsi"/>
          <w:b/>
        </w:rPr>
        <w:t>.</w:t>
      </w:r>
    </w:p>
    <w:p w14:paraId="3DEA094A" w14:textId="77777777" w:rsidR="0052104A" w:rsidRPr="0052104A" w:rsidRDefault="0052104A" w:rsidP="00870DFB">
      <w:pPr>
        <w:pStyle w:val="ListParagraph"/>
        <w:numPr>
          <w:ilvl w:val="0"/>
          <w:numId w:val="7"/>
        </w:numPr>
        <w:rPr>
          <w:lang w:val="bg-BG"/>
        </w:rPr>
      </w:pPr>
      <w:r w:rsidRPr="0052104A">
        <w:t xml:space="preserve">Allowed working </w:t>
      </w:r>
      <w:r w:rsidRPr="0052104A">
        <w:rPr>
          <w:b/>
        </w:rPr>
        <w:t>time</w:t>
      </w:r>
      <w:r w:rsidRPr="0052104A">
        <w:t xml:space="preserve"> / </w:t>
      </w:r>
      <w:r w:rsidRPr="0052104A">
        <w:rPr>
          <w:b/>
        </w:rPr>
        <w:t>memory</w:t>
      </w:r>
      <w:r w:rsidRPr="0052104A">
        <w:t xml:space="preserve">: </w:t>
      </w:r>
      <w:r w:rsidRPr="0052104A">
        <w:rPr>
          <w:b/>
        </w:rPr>
        <w:t>100ms</w:t>
      </w:r>
      <w:r w:rsidRPr="0052104A">
        <w:t xml:space="preserve"> / </w:t>
      </w:r>
      <w:r w:rsidRPr="0052104A">
        <w:rPr>
          <w:b/>
          <w:noProof/>
        </w:rPr>
        <w:t>16MB</w:t>
      </w:r>
      <w:r w:rsidRPr="0052104A">
        <w:t>.</w:t>
      </w:r>
    </w:p>
    <w:p w14:paraId="56732DC7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2444"/>
        <w:gridCol w:w="3330"/>
        <w:gridCol w:w="5283"/>
      </w:tblGrid>
      <w:tr w:rsidR="0052104A" w:rsidRPr="0052104A" w14:paraId="3C076C9F" w14:textId="77777777" w:rsidTr="00C7676B">
        <w:tc>
          <w:tcPr>
            <w:tcW w:w="2444" w:type="dxa"/>
            <w:shd w:val="clear" w:color="auto" w:fill="D9D9D9" w:themeFill="background1" w:themeFillShade="D9"/>
          </w:tcPr>
          <w:p w14:paraId="1BB0199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4DD277B8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5283" w:type="dxa"/>
            <w:shd w:val="clear" w:color="auto" w:fill="D9D9D9" w:themeFill="background1" w:themeFillShade="D9"/>
          </w:tcPr>
          <w:p w14:paraId="1E479AB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Comment</w:t>
            </w:r>
          </w:p>
        </w:tc>
      </w:tr>
      <w:tr w:rsidR="0052104A" w:rsidRPr="0052104A" w14:paraId="39978E8C" w14:textId="77777777" w:rsidTr="00C7676B">
        <w:trPr>
          <w:trHeight w:val="2078"/>
        </w:trPr>
        <w:tc>
          <w:tcPr>
            <w:tcW w:w="2444" w:type="dxa"/>
          </w:tcPr>
          <w:p w14:paraId="03DED93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7</w:t>
            </w:r>
          </w:p>
          <w:p w14:paraId="173F06F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</w:t>
            </w:r>
          </w:p>
          <w:p w14:paraId="67FA12BB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3</w:t>
            </w:r>
          </w:p>
          <w:p w14:paraId="7FAD7F33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</w:t>
            </w:r>
          </w:p>
          <w:p w14:paraId="3DF5BD9D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17781411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16.00 lv.</w:t>
            </w:r>
          </w:p>
        </w:tc>
        <w:tc>
          <w:tcPr>
            <w:tcW w:w="5283" w:type="dxa"/>
          </w:tcPr>
          <w:p w14:paraId="74A6967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headset -&gt; 3 times</w:t>
            </w:r>
          </w:p>
          <w:p w14:paraId="35E6EEE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mouse -&gt; 2 times</w:t>
            </w:r>
          </w:p>
          <w:p w14:paraId="776708A0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keyboard -&gt; 1 time</w:t>
            </w:r>
          </w:p>
          <w:p w14:paraId="46C2C8A0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Total: 6 + 6 + 4 = 16.00 lv;</w:t>
            </w:r>
          </w:p>
        </w:tc>
      </w:tr>
      <w:tr w:rsidR="0052104A" w:rsidRPr="0052104A" w14:paraId="12C5C0A1" w14:textId="77777777" w:rsidTr="00C7676B">
        <w:trPr>
          <w:trHeight w:val="2078"/>
        </w:trPr>
        <w:tc>
          <w:tcPr>
            <w:tcW w:w="2444" w:type="dxa"/>
          </w:tcPr>
          <w:p w14:paraId="0644645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3</w:t>
            </w:r>
          </w:p>
          <w:p w14:paraId="08C9D1B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12.50</w:t>
            </w:r>
          </w:p>
          <w:p w14:paraId="417E51B6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1.50</w:t>
            </w:r>
          </w:p>
          <w:p w14:paraId="261187DD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0</w:t>
            </w:r>
          </w:p>
          <w:p w14:paraId="0995ED79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7C3F9AC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608.00 lv.</w:t>
            </w:r>
          </w:p>
        </w:tc>
        <w:tc>
          <w:tcPr>
            <w:tcW w:w="5283" w:type="dxa"/>
          </w:tcPr>
          <w:p w14:paraId="144E169A" w14:textId="77777777" w:rsidR="0052104A" w:rsidRPr="0052104A" w:rsidRDefault="0052104A" w:rsidP="00C7676B">
            <w:pPr>
              <w:pStyle w:val="Code"/>
              <w:rPr>
                <w:b w:val="0"/>
              </w:rPr>
            </w:pPr>
          </w:p>
        </w:tc>
      </w:tr>
    </w:tbl>
    <w:p w14:paraId="477B9A2F" w14:textId="77777777" w:rsidR="0052104A" w:rsidRPr="0052104A" w:rsidRDefault="0052104A" w:rsidP="0052104A">
      <w:pPr>
        <w:rPr>
          <w:lang w:val="bg-BG"/>
        </w:rPr>
      </w:pPr>
    </w:p>
    <w:p w14:paraId="38EB61CC" w14:textId="4AC8824D" w:rsidR="00D33398" w:rsidRDefault="00E96DD8" w:rsidP="00D33398">
      <w:pPr>
        <w:pStyle w:val="Heading2"/>
      </w:pPr>
      <w:r>
        <w:t>*</w:t>
      </w:r>
      <w:r w:rsidR="00D33398">
        <w:t>Orders</w:t>
      </w:r>
    </w:p>
    <w:p w14:paraId="3913A80D" w14:textId="257F4419" w:rsidR="00D33398" w:rsidRDefault="00D33398" w:rsidP="00D33398">
      <w:pPr>
        <w:ind w:left="3600"/>
      </w:pPr>
      <w:r>
        <w:rPr>
          <w:lang w:val="bg-BG"/>
        </w:rPr>
        <w:t xml:space="preserve">     </w:t>
      </w:r>
    </w:p>
    <w:p w14:paraId="4222C580" w14:textId="4DBB3B90" w:rsidR="00D33398" w:rsidRDefault="00D33398" w:rsidP="00D33398">
      <w:pPr>
        <w:jc w:val="both"/>
      </w:pPr>
      <w:r>
        <w:lastRenderedPageBreak/>
        <w:t xml:space="preserve">We are placing </w:t>
      </w:r>
      <w:r w:rsidRPr="00DC4576">
        <w:rPr>
          <w:rFonts w:ascii="Consolas" w:hAnsi="Consolas"/>
          <w:b/>
        </w:rPr>
        <w:t>N</w:t>
      </w:r>
      <w:r>
        <w:t xml:space="preserve"> orders at a time. You need to calculate the price </w:t>
      </w:r>
      <w:r w:rsidR="00632979">
        <w:t>with</w:t>
      </w:r>
      <w:r>
        <w:t xml:space="preserve"> the following formula:</w:t>
      </w:r>
    </w:p>
    <w:p w14:paraId="4AFFA3FA" w14:textId="77777777" w:rsidR="00D33398" w:rsidRDefault="00D33398" w:rsidP="00D33398">
      <w:pPr>
        <w:pStyle w:val="Code"/>
        <w:jc w:val="center"/>
        <w:rPr>
          <w:sz w:val="20"/>
        </w:rPr>
      </w:pPr>
      <w:r>
        <w:rPr>
          <w:sz w:val="20"/>
        </w:rPr>
        <w:t>((daysInMonth * capsulesCount) * pricePerCapsule)</w:t>
      </w:r>
    </w:p>
    <w:p w14:paraId="4C429DEA" w14:textId="77777777" w:rsidR="00D33398" w:rsidRDefault="00D33398" w:rsidP="00D33398">
      <w:pPr>
        <w:pStyle w:val="Heading3"/>
      </w:pPr>
      <w:r>
        <w:t>Input / Constraints</w:t>
      </w:r>
    </w:p>
    <w:p w14:paraId="32B0E9A8" w14:textId="1A10E004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On the first line</w:t>
      </w:r>
      <w:r w:rsidR="00666F7F">
        <w:t>,</w:t>
      </w:r>
      <w:r>
        <w:t xml:space="preserve"> you will receive integer </w:t>
      </w:r>
      <w:r w:rsidRPr="00DC4576">
        <w:rPr>
          <w:rFonts w:ascii="Consolas" w:hAnsi="Consolas"/>
          <w:b/>
        </w:rPr>
        <w:t>N</w:t>
      </w:r>
      <w:r>
        <w:t xml:space="preserve"> – the count of orders the shop will receive.</w:t>
      </w:r>
    </w:p>
    <w:p w14:paraId="4800AF18" w14:textId="77777777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For each order you will receive the following information:</w:t>
      </w:r>
    </w:p>
    <w:p w14:paraId="5D49F61F" w14:textId="2EFFCC43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b/>
        </w:rPr>
      </w:pPr>
      <w:r>
        <w:t xml:space="preserve">Price per capsule </w:t>
      </w:r>
      <w:r w:rsidR="000624BF">
        <w:t>–</w:t>
      </w:r>
      <w:r>
        <w:t xml:space="preserve"> </w:t>
      </w:r>
      <w:r>
        <w:rPr>
          <w:b/>
        </w:rPr>
        <w:t xml:space="preserve">floating-point numb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.00…1000.00]</w:t>
      </w:r>
      <w:r w:rsidR="0004437D">
        <w:rPr>
          <w:rFonts w:cstheme="minorHAnsi"/>
          <w:b/>
        </w:rPr>
        <w:t>.</w:t>
      </w:r>
    </w:p>
    <w:p w14:paraId="7973EB42" w14:textId="0B0DE466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</w:t>
      </w:r>
      <w:r w:rsidR="00C668BE">
        <w:t xml:space="preserve">the </w:t>
      </w:r>
      <w:r>
        <w:t xml:space="preserve">range </w:t>
      </w:r>
      <w:r>
        <w:rPr>
          <w:rFonts w:cstheme="minorHAnsi"/>
          <w:b/>
          <w:bCs/>
        </w:rPr>
        <w:t>[1…31]</w:t>
      </w:r>
      <w:r w:rsidR="0004437D">
        <w:rPr>
          <w:rFonts w:cstheme="minorHAnsi"/>
          <w:b/>
          <w:bCs/>
        </w:rPr>
        <w:t>.</w:t>
      </w:r>
    </w:p>
    <w:p w14:paraId="6F1547AC" w14:textId="6600553D" w:rsidR="00D33398" w:rsidRDefault="00D33398" w:rsidP="00D33398">
      <w:pPr>
        <w:pStyle w:val="ListParagraph"/>
        <w:numPr>
          <w:ilvl w:val="1"/>
          <w:numId w:val="16"/>
        </w:numPr>
        <w:jc w:val="both"/>
      </w:pPr>
      <w:r>
        <w:t xml:space="preserve">Capsules count </w:t>
      </w:r>
      <w:r w:rsidR="00904928">
        <w:t xml:space="preserve">– </w:t>
      </w:r>
      <w:r>
        <w:rPr>
          <w:b/>
        </w:rPr>
        <w:t xml:space="preserve">integ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…2000]</w:t>
      </w:r>
      <w:r w:rsidR="0004437D">
        <w:rPr>
          <w:rFonts w:cstheme="minorHAnsi"/>
          <w:b/>
        </w:rPr>
        <w:t>.</w:t>
      </w:r>
    </w:p>
    <w:p w14:paraId="1E6B85B3" w14:textId="77777777" w:rsidR="00D33398" w:rsidRDefault="00D33398" w:rsidP="00D33398">
      <w:pPr>
        <w:jc w:val="both"/>
      </w:pPr>
      <w:r>
        <w:t>The input will be in the described format, there is no need to check it explicitly.</w:t>
      </w:r>
    </w:p>
    <w:p w14:paraId="1DF4F361" w14:textId="77777777" w:rsidR="00D33398" w:rsidRDefault="00D33398" w:rsidP="00D33398">
      <w:pPr>
        <w:pStyle w:val="Heading3"/>
        <w:jc w:val="both"/>
      </w:pPr>
      <w:r>
        <w:t>Output</w:t>
      </w:r>
    </w:p>
    <w:p w14:paraId="5929916D" w14:textId="6C710E02" w:rsidR="00D33398" w:rsidRDefault="00D33398" w:rsidP="00D33398">
      <w:pPr>
        <w:jc w:val="both"/>
      </w:pPr>
      <w:r>
        <w:t xml:space="preserve">The output should consist of </w:t>
      </w:r>
      <w:r w:rsidRPr="00DC4576">
        <w:rPr>
          <w:rFonts w:ascii="Consolas" w:hAnsi="Consolas"/>
          <w:b/>
        </w:rPr>
        <w:t>N + 1</w:t>
      </w:r>
      <w:r>
        <w:t xml:space="preserve"> line. For each order you must print a single line in the following format:</w:t>
      </w:r>
    </w:p>
    <w:p w14:paraId="2ABCDD7D" w14:textId="77777777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2A89C48D" w14:textId="1005E091" w:rsidR="00D33398" w:rsidRDefault="00D33398" w:rsidP="00D33398">
      <w:pPr>
        <w:jc w:val="both"/>
      </w:pPr>
      <w:r>
        <w:t>On the last line</w:t>
      </w:r>
      <w:r w:rsidR="00666F7F">
        <w:t>,</w:t>
      </w:r>
      <w:r>
        <w:t xml:space="preserve"> you need to print the total price in the following format:</w:t>
      </w:r>
    </w:p>
    <w:p w14:paraId="02461B49" w14:textId="01858961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P</w:t>
      </w:r>
      <w:r>
        <w:rPr>
          <w:rFonts w:ascii="Consolas" w:hAnsi="Consolas" w:cs="Consolas"/>
          <w:b/>
          <w:bCs/>
          <w:noProof/>
        </w:rPr>
        <w:t>rice}"</w:t>
      </w:r>
    </w:p>
    <w:p w14:paraId="56916CA0" w14:textId="77777777" w:rsidR="00D33398" w:rsidRDefault="00D33398" w:rsidP="00D33398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2 decimal places. </w:t>
      </w:r>
    </w:p>
    <w:p w14:paraId="24011D4E" w14:textId="77777777" w:rsidR="00D33398" w:rsidRDefault="00D33398" w:rsidP="00D33398">
      <w:pPr>
        <w:pStyle w:val="Heading3"/>
      </w:pPr>
      <w:r>
        <w:t>Examples</w:t>
      </w:r>
    </w:p>
    <w:tbl>
      <w:tblPr>
        <w:tblW w:w="10306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675"/>
      </w:tblGrid>
      <w:tr w:rsidR="00D33398" w14:paraId="2558A64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E0862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489A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143F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D33398" w14:paraId="14319BF3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FEC4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13491F24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773C6165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62715E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8D7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12C6530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CE69" w14:textId="7D2E687D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noProof/>
                <w:sz w:val="21"/>
                <w:szCs w:val="21"/>
              </w:rPr>
              <w:t>We are given only 1 order. Then we use the formula</w:t>
            </w:r>
            <w:r w:rsidR="005223A9">
              <w:rPr>
                <w:rFonts w:cs="Consolas"/>
                <w:noProof/>
                <w:sz w:val="21"/>
                <w:szCs w:val="21"/>
              </w:rPr>
              <w:t>:</w:t>
            </w:r>
          </w:p>
          <w:p w14:paraId="6B25623E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 w:rsidRPr="002D7CC5">
              <w:rPr>
                <w:rFonts w:ascii="Consolas" w:hAnsi="Consolas" w:cs="Consolas"/>
                <w:b/>
                <w:noProof/>
                <w:sz w:val="21"/>
                <w:szCs w:val="21"/>
              </w:rPr>
              <w:t>orderPrice</w:t>
            </w:r>
            <w:r w:rsidRPr="00DF5133">
              <w:rPr>
                <w:rFonts w:ascii="Consolas" w:hAnsi="Consolas" w:cs="Consolas"/>
                <w:noProof/>
                <w:sz w:val="21"/>
                <w:szCs w:val="21"/>
              </w:rPr>
              <w:t xml:space="preserve"> </w:t>
            </w:r>
            <w:r w:rsidRPr="0077574A">
              <w:rPr>
                <w:rFonts w:ascii="Consolas" w:hAnsi="Consolas" w:cs="Consolas"/>
                <w:noProof/>
                <w:sz w:val="21"/>
                <w:szCs w:val="21"/>
              </w:rPr>
              <w:t>= 30 * 8 * 1.53 = 367.20</w:t>
            </w:r>
          </w:p>
          <w:p w14:paraId="1436C509" w14:textId="77777777" w:rsidR="00D33398" w:rsidRDefault="00D33398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4D29BD8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87D2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68267D76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7A80377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7399BFC6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6C5EFD12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31F9C5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3EBD98BC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94A0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35BAA1D3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53DEF1F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2AF59A86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E1F2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72E8A564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E23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</w:t>
            </w:r>
          </w:p>
          <w:p w14:paraId="4DEB7A0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DB61A4A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2E1B735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433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48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2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800.33</w:t>
            </w:r>
          </w:p>
          <w:p w14:paraId="274E78D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23800.33</w:t>
            </w:r>
          </w:p>
          <w:p w14:paraId="087F3E4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A86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52104A" w:rsidRDefault="00640502" w:rsidP="0052104A">
      <w:pPr>
        <w:rPr>
          <w:lang w:val="bg-BG"/>
        </w:rPr>
      </w:pPr>
    </w:p>
    <w:sectPr w:rsidR="00640502" w:rsidRPr="005210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D0EDC" w14:textId="77777777" w:rsidR="00D802C3" w:rsidRDefault="00D802C3" w:rsidP="008068A2">
      <w:pPr>
        <w:spacing w:after="0" w:line="240" w:lineRule="auto"/>
      </w:pPr>
      <w:r>
        <w:separator/>
      </w:r>
    </w:p>
  </w:endnote>
  <w:endnote w:type="continuationSeparator" w:id="0">
    <w:p w14:paraId="3BA87D37" w14:textId="77777777" w:rsidR="00D802C3" w:rsidRDefault="00D802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FB85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9FB85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5CE708" w14:textId="77777777" w:rsidR="00D802C3" w:rsidRDefault="00D802C3" w:rsidP="008068A2">
      <w:pPr>
        <w:spacing w:after="0" w:line="240" w:lineRule="auto"/>
      </w:pPr>
      <w:r>
        <w:separator/>
      </w:r>
    </w:p>
  </w:footnote>
  <w:footnote w:type="continuationSeparator" w:id="0">
    <w:p w14:paraId="7E8BD0F8" w14:textId="77777777" w:rsidR="00D802C3" w:rsidRDefault="00D802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23E6F"/>
    <w:multiLevelType w:val="hybridMultilevel"/>
    <w:tmpl w:val="D20211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D942051"/>
    <w:multiLevelType w:val="hybridMultilevel"/>
    <w:tmpl w:val="A0C643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518F0"/>
    <w:multiLevelType w:val="hybridMultilevel"/>
    <w:tmpl w:val="CA3C157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B1737"/>
    <w:multiLevelType w:val="hybridMultilevel"/>
    <w:tmpl w:val="9B5483F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BD36B49"/>
    <w:multiLevelType w:val="hybridMultilevel"/>
    <w:tmpl w:val="5D8668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27CE"/>
    <w:multiLevelType w:val="hybridMultilevel"/>
    <w:tmpl w:val="AB66E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45545"/>
    <w:multiLevelType w:val="hybridMultilevel"/>
    <w:tmpl w:val="824283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4"/>
  </w:num>
  <w:num w:numId="5">
    <w:abstractNumId w:val="12"/>
  </w:num>
  <w:num w:numId="6">
    <w:abstractNumId w:val="7"/>
  </w:num>
  <w:num w:numId="7">
    <w:abstractNumId w:val="1"/>
  </w:num>
  <w:num w:numId="8">
    <w:abstractNumId w:val="16"/>
  </w:num>
  <w:num w:numId="9">
    <w:abstractNumId w:val="2"/>
  </w:num>
  <w:num w:numId="10">
    <w:abstractNumId w:val="11"/>
  </w:num>
  <w:num w:numId="11">
    <w:abstractNumId w:val="13"/>
  </w:num>
  <w:num w:numId="12">
    <w:abstractNumId w:val="9"/>
  </w:num>
  <w:num w:numId="13">
    <w:abstractNumId w:val="15"/>
  </w:num>
  <w:num w:numId="14">
    <w:abstractNumId w:val="8"/>
  </w:num>
  <w:num w:numId="15">
    <w:abstractNumId w:val="5"/>
  </w:num>
  <w:num w:numId="16">
    <w:abstractNumId w:val="10"/>
  </w:num>
  <w:num w:numId="17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bQ0NAASRoZmxko6SsGpxcWZ+XkgBSa1AM1xcNosAAAA"/>
  </w:docVars>
  <w:rsids>
    <w:rsidRoot w:val="008068A2"/>
    <w:rsid w:val="000006BB"/>
    <w:rsid w:val="00001771"/>
    <w:rsid w:val="00002C1C"/>
    <w:rsid w:val="00007044"/>
    <w:rsid w:val="00012BD3"/>
    <w:rsid w:val="0001451E"/>
    <w:rsid w:val="00023DC6"/>
    <w:rsid w:val="00025F04"/>
    <w:rsid w:val="0004437D"/>
    <w:rsid w:val="000624BF"/>
    <w:rsid w:val="00064D15"/>
    <w:rsid w:val="00064E23"/>
    <w:rsid w:val="00072AEB"/>
    <w:rsid w:val="0008559D"/>
    <w:rsid w:val="00086727"/>
    <w:rsid w:val="0008769E"/>
    <w:rsid w:val="0009209B"/>
    <w:rsid w:val="000A6794"/>
    <w:rsid w:val="000B09AC"/>
    <w:rsid w:val="000B39E6"/>
    <w:rsid w:val="000B56F0"/>
    <w:rsid w:val="000B72AB"/>
    <w:rsid w:val="000C123D"/>
    <w:rsid w:val="000C5361"/>
    <w:rsid w:val="00103906"/>
    <w:rsid w:val="00106191"/>
    <w:rsid w:val="00107FA9"/>
    <w:rsid w:val="001275B9"/>
    <w:rsid w:val="00142C75"/>
    <w:rsid w:val="001449E8"/>
    <w:rsid w:val="00146AFB"/>
    <w:rsid w:val="001619DF"/>
    <w:rsid w:val="00164CDC"/>
    <w:rsid w:val="001674AA"/>
    <w:rsid w:val="00167CF1"/>
    <w:rsid w:val="00171021"/>
    <w:rsid w:val="00175E1D"/>
    <w:rsid w:val="001837BD"/>
    <w:rsid w:val="00183A2C"/>
    <w:rsid w:val="001A2FA8"/>
    <w:rsid w:val="001A6728"/>
    <w:rsid w:val="001B7060"/>
    <w:rsid w:val="001C1FCD"/>
    <w:rsid w:val="001D2464"/>
    <w:rsid w:val="001D50AE"/>
    <w:rsid w:val="001E1161"/>
    <w:rsid w:val="001E3FEF"/>
    <w:rsid w:val="001E5A0B"/>
    <w:rsid w:val="00202683"/>
    <w:rsid w:val="002070FB"/>
    <w:rsid w:val="00215FCE"/>
    <w:rsid w:val="002204F3"/>
    <w:rsid w:val="002326A7"/>
    <w:rsid w:val="00232E7D"/>
    <w:rsid w:val="00235E83"/>
    <w:rsid w:val="00242847"/>
    <w:rsid w:val="00264287"/>
    <w:rsid w:val="0026589D"/>
    <w:rsid w:val="002664E1"/>
    <w:rsid w:val="002674C4"/>
    <w:rsid w:val="00270CD0"/>
    <w:rsid w:val="002819B5"/>
    <w:rsid w:val="002853F4"/>
    <w:rsid w:val="00285941"/>
    <w:rsid w:val="002A2D2D"/>
    <w:rsid w:val="002C539D"/>
    <w:rsid w:val="002C71C6"/>
    <w:rsid w:val="002D07CA"/>
    <w:rsid w:val="002D30C1"/>
    <w:rsid w:val="002D7CC5"/>
    <w:rsid w:val="002E43B8"/>
    <w:rsid w:val="002F257B"/>
    <w:rsid w:val="00305122"/>
    <w:rsid w:val="003230CF"/>
    <w:rsid w:val="0032370E"/>
    <w:rsid w:val="00327C8B"/>
    <w:rsid w:val="0033212E"/>
    <w:rsid w:val="00333CCC"/>
    <w:rsid w:val="0033490F"/>
    <w:rsid w:val="00344F5D"/>
    <w:rsid w:val="00345ABD"/>
    <w:rsid w:val="00346D05"/>
    <w:rsid w:val="0036608F"/>
    <w:rsid w:val="0036792B"/>
    <w:rsid w:val="00380A57"/>
    <w:rsid w:val="003817EF"/>
    <w:rsid w:val="00382A45"/>
    <w:rsid w:val="003A1601"/>
    <w:rsid w:val="003A33F9"/>
    <w:rsid w:val="003A5602"/>
    <w:rsid w:val="003B0278"/>
    <w:rsid w:val="003B1846"/>
    <w:rsid w:val="003B3B9D"/>
    <w:rsid w:val="003B6A53"/>
    <w:rsid w:val="003D3784"/>
    <w:rsid w:val="003E1013"/>
    <w:rsid w:val="003E167F"/>
    <w:rsid w:val="003E2A3C"/>
    <w:rsid w:val="003E2F33"/>
    <w:rsid w:val="003E6BFB"/>
    <w:rsid w:val="003F1864"/>
    <w:rsid w:val="00401BED"/>
    <w:rsid w:val="0041081C"/>
    <w:rsid w:val="00420861"/>
    <w:rsid w:val="004251CE"/>
    <w:rsid w:val="004311CA"/>
    <w:rsid w:val="00433A75"/>
    <w:rsid w:val="00435569"/>
    <w:rsid w:val="00436E09"/>
    <w:rsid w:val="00441D64"/>
    <w:rsid w:val="004523B4"/>
    <w:rsid w:val="0047089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767"/>
    <w:rsid w:val="004E4C1E"/>
    <w:rsid w:val="004F78C7"/>
    <w:rsid w:val="0050017E"/>
    <w:rsid w:val="00503820"/>
    <w:rsid w:val="00504914"/>
    <w:rsid w:val="00504BF1"/>
    <w:rsid w:val="005054C7"/>
    <w:rsid w:val="00507F81"/>
    <w:rsid w:val="005172E9"/>
    <w:rsid w:val="00517B12"/>
    <w:rsid w:val="0052104A"/>
    <w:rsid w:val="005223A9"/>
    <w:rsid w:val="00523F6D"/>
    <w:rsid w:val="00524789"/>
    <w:rsid w:val="00527BE8"/>
    <w:rsid w:val="0053371D"/>
    <w:rsid w:val="005439C9"/>
    <w:rsid w:val="00553B24"/>
    <w:rsid w:val="00553CCB"/>
    <w:rsid w:val="0056327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F80"/>
    <w:rsid w:val="00594821"/>
    <w:rsid w:val="00596357"/>
    <w:rsid w:val="00596AA5"/>
    <w:rsid w:val="005B0164"/>
    <w:rsid w:val="005B5FAB"/>
    <w:rsid w:val="005C131C"/>
    <w:rsid w:val="005C6A24"/>
    <w:rsid w:val="005D6BB5"/>
    <w:rsid w:val="005D7B1F"/>
    <w:rsid w:val="005E04CE"/>
    <w:rsid w:val="005E6CC9"/>
    <w:rsid w:val="00600083"/>
    <w:rsid w:val="00604363"/>
    <w:rsid w:val="00624212"/>
    <w:rsid w:val="006242A9"/>
    <w:rsid w:val="00624DCF"/>
    <w:rsid w:val="00632979"/>
    <w:rsid w:val="0063342B"/>
    <w:rsid w:val="00640502"/>
    <w:rsid w:val="00644D27"/>
    <w:rsid w:val="00646A70"/>
    <w:rsid w:val="006640AE"/>
    <w:rsid w:val="00666F7F"/>
    <w:rsid w:val="00670041"/>
    <w:rsid w:val="00671FE2"/>
    <w:rsid w:val="006725CD"/>
    <w:rsid w:val="0068582A"/>
    <w:rsid w:val="00685B6C"/>
    <w:rsid w:val="00686C0C"/>
    <w:rsid w:val="006877D8"/>
    <w:rsid w:val="00695634"/>
    <w:rsid w:val="006A2531"/>
    <w:rsid w:val="006A5714"/>
    <w:rsid w:val="006D239A"/>
    <w:rsid w:val="006E1302"/>
    <w:rsid w:val="006E2245"/>
    <w:rsid w:val="006E55B4"/>
    <w:rsid w:val="006E7E50"/>
    <w:rsid w:val="006F789D"/>
    <w:rsid w:val="007017D9"/>
    <w:rsid w:val="00704432"/>
    <w:rsid w:val="007051DF"/>
    <w:rsid w:val="0071637F"/>
    <w:rsid w:val="00724DA4"/>
    <w:rsid w:val="00733E93"/>
    <w:rsid w:val="0074224F"/>
    <w:rsid w:val="00745EBC"/>
    <w:rsid w:val="00763912"/>
    <w:rsid w:val="00774E44"/>
    <w:rsid w:val="0077574A"/>
    <w:rsid w:val="00785258"/>
    <w:rsid w:val="00791F02"/>
    <w:rsid w:val="0079324A"/>
    <w:rsid w:val="00794EEE"/>
    <w:rsid w:val="007A2279"/>
    <w:rsid w:val="007A635E"/>
    <w:rsid w:val="007B3686"/>
    <w:rsid w:val="007B536A"/>
    <w:rsid w:val="007C2C37"/>
    <w:rsid w:val="007C3E81"/>
    <w:rsid w:val="007C42AC"/>
    <w:rsid w:val="007C720F"/>
    <w:rsid w:val="007D09C6"/>
    <w:rsid w:val="007D0ED7"/>
    <w:rsid w:val="007D742F"/>
    <w:rsid w:val="007E0960"/>
    <w:rsid w:val="007E4016"/>
    <w:rsid w:val="007E4E4F"/>
    <w:rsid w:val="007F04BF"/>
    <w:rsid w:val="007F1611"/>
    <w:rsid w:val="007F177C"/>
    <w:rsid w:val="007F5B43"/>
    <w:rsid w:val="007F5F65"/>
    <w:rsid w:val="00801502"/>
    <w:rsid w:val="00801DA6"/>
    <w:rsid w:val="00803217"/>
    <w:rsid w:val="008060C1"/>
    <w:rsid w:val="008063E1"/>
    <w:rsid w:val="008068A2"/>
    <w:rsid w:val="008100FD"/>
    <w:rsid w:val="008105A0"/>
    <w:rsid w:val="00810AA5"/>
    <w:rsid w:val="00833484"/>
    <w:rsid w:val="00836CA4"/>
    <w:rsid w:val="00850646"/>
    <w:rsid w:val="0085184F"/>
    <w:rsid w:val="00861625"/>
    <w:rsid w:val="008617B5"/>
    <w:rsid w:val="00862BC1"/>
    <w:rsid w:val="00870828"/>
    <w:rsid w:val="00870DFB"/>
    <w:rsid w:val="0088080B"/>
    <w:rsid w:val="008A16E9"/>
    <w:rsid w:val="008A5D77"/>
    <w:rsid w:val="008B07D7"/>
    <w:rsid w:val="008B557F"/>
    <w:rsid w:val="008C2344"/>
    <w:rsid w:val="008C2B83"/>
    <w:rsid w:val="008C5930"/>
    <w:rsid w:val="008D6097"/>
    <w:rsid w:val="008D62AD"/>
    <w:rsid w:val="008E6CF3"/>
    <w:rsid w:val="008F202C"/>
    <w:rsid w:val="008F5B43"/>
    <w:rsid w:val="008F5FDB"/>
    <w:rsid w:val="00902E68"/>
    <w:rsid w:val="00904928"/>
    <w:rsid w:val="00907D1A"/>
    <w:rsid w:val="00912BC6"/>
    <w:rsid w:val="0092145D"/>
    <w:rsid w:val="00923A45"/>
    <w:rsid w:val="009254B7"/>
    <w:rsid w:val="00930CEE"/>
    <w:rsid w:val="00941FFF"/>
    <w:rsid w:val="00942A73"/>
    <w:rsid w:val="00955691"/>
    <w:rsid w:val="009560A0"/>
    <w:rsid w:val="00961157"/>
    <w:rsid w:val="00965C5B"/>
    <w:rsid w:val="0096684B"/>
    <w:rsid w:val="00966ADF"/>
    <w:rsid w:val="00970D30"/>
    <w:rsid w:val="00972C7F"/>
    <w:rsid w:val="00976E46"/>
    <w:rsid w:val="00980AC9"/>
    <w:rsid w:val="00982337"/>
    <w:rsid w:val="009B4FB4"/>
    <w:rsid w:val="009C00D5"/>
    <w:rsid w:val="009C0C39"/>
    <w:rsid w:val="009D1805"/>
    <w:rsid w:val="009D7F76"/>
    <w:rsid w:val="009E1A09"/>
    <w:rsid w:val="009E20B4"/>
    <w:rsid w:val="009F40EF"/>
    <w:rsid w:val="00A02545"/>
    <w:rsid w:val="00A025E6"/>
    <w:rsid w:val="00A05555"/>
    <w:rsid w:val="00A06D89"/>
    <w:rsid w:val="00A2008C"/>
    <w:rsid w:val="00A308EE"/>
    <w:rsid w:val="00A32F91"/>
    <w:rsid w:val="00A35790"/>
    <w:rsid w:val="00A45A89"/>
    <w:rsid w:val="00A47F12"/>
    <w:rsid w:val="00A66DE2"/>
    <w:rsid w:val="00A70227"/>
    <w:rsid w:val="00A77756"/>
    <w:rsid w:val="00A77972"/>
    <w:rsid w:val="00A847D3"/>
    <w:rsid w:val="00AA3772"/>
    <w:rsid w:val="00AB106E"/>
    <w:rsid w:val="00AB2224"/>
    <w:rsid w:val="00AB31F0"/>
    <w:rsid w:val="00AC36D6"/>
    <w:rsid w:val="00AC60FE"/>
    <w:rsid w:val="00AC77AD"/>
    <w:rsid w:val="00AD3214"/>
    <w:rsid w:val="00AE05D3"/>
    <w:rsid w:val="00AE355A"/>
    <w:rsid w:val="00B148DD"/>
    <w:rsid w:val="00B20762"/>
    <w:rsid w:val="00B2472A"/>
    <w:rsid w:val="00B35094"/>
    <w:rsid w:val="00B47B52"/>
    <w:rsid w:val="00B567F6"/>
    <w:rsid w:val="00B56DF3"/>
    <w:rsid w:val="00B57A5C"/>
    <w:rsid w:val="00B6185B"/>
    <w:rsid w:val="00B638EB"/>
    <w:rsid w:val="00B63DED"/>
    <w:rsid w:val="00B753E7"/>
    <w:rsid w:val="00B86AF3"/>
    <w:rsid w:val="00B91F51"/>
    <w:rsid w:val="00B9309B"/>
    <w:rsid w:val="00BA1F40"/>
    <w:rsid w:val="00BA4820"/>
    <w:rsid w:val="00BA4CA5"/>
    <w:rsid w:val="00BB05FA"/>
    <w:rsid w:val="00BB5B10"/>
    <w:rsid w:val="00BC1517"/>
    <w:rsid w:val="00BC56D6"/>
    <w:rsid w:val="00BE399E"/>
    <w:rsid w:val="00BF1775"/>
    <w:rsid w:val="00BF201D"/>
    <w:rsid w:val="00C0490B"/>
    <w:rsid w:val="00C07904"/>
    <w:rsid w:val="00C121AF"/>
    <w:rsid w:val="00C14C80"/>
    <w:rsid w:val="00C22C78"/>
    <w:rsid w:val="00C27853"/>
    <w:rsid w:val="00C355A5"/>
    <w:rsid w:val="00C43B64"/>
    <w:rsid w:val="00C53F37"/>
    <w:rsid w:val="00C5499A"/>
    <w:rsid w:val="00C557AF"/>
    <w:rsid w:val="00C60F7E"/>
    <w:rsid w:val="00C62A0F"/>
    <w:rsid w:val="00C668BE"/>
    <w:rsid w:val="00C82862"/>
    <w:rsid w:val="00C84E4D"/>
    <w:rsid w:val="00C85B08"/>
    <w:rsid w:val="00CA2FD0"/>
    <w:rsid w:val="00CB626D"/>
    <w:rsid w:val="00CC44E5"/>
    <w:rsid w:val="00CD3CD0"/>
    <w:rsid w:val="00CD5181"/>
    <w:rsid w:val="00CD54B2"/>
    <w:rsid w:val="00CD7485"/>
    <w:rsid w:val="00CE2360"/>
    <w:rsid w:val="00CE236C"/>
    <w:rsid w:val="00CF0047"/>
    <w:rsid w:val="00D16004"/>
    <w:rsid w:val="00D16DAE"/>
    <w:rsid w:val="00D22895"/>
    <w:rsid w:val="00D33398"/>
    <w:rsid w:val="00D3404A"/>
    <w:rsid w:val="00D4354E"/>
    <w:rsid w:val="00D43F69"/>
    <w:rsid w:val="00D501FB"/>
    <w:rsid w:val="00D50F79"/>
    <w:rsid w:val="00D73957"/>
    <w:rsid w:val="00D768CB"/>
    <w:rsid w:val="00D802C3"/>
    <w:rsid w:val="00D8395C"/>
    <w:rsid w:val="00D910AA"/>
    <w:rsid w:val="00DA028F"/>
    <w:rsid w:val="00DA10E4"/>
    <w:rsid w:val="00DC28E6"/>
    <w:rsid w:val="00DC4576"/>
    <w:rsid w:val="00DC79E8"/>
    <w:rsid w:val="00DD55F0"/>
    <w:rsid w:val="00DD7BB2"/>
    <w:rsid w:val="00DE1B8E"/>
    <w:rsid w:val="00DE2CD5"/>
    <w:rsid w:val="00DF00FA"/>
    <w:rsid w:val="00DF5133"/>
    <w:rsid w:val="00DF57D8"/>
    <w:rsid w:val="00DF6F6D"/>
    <w:rsid w:val="00DF7DB6"/>
    <w:rsid w:val="00E032C5"/>
    <w:rsid w:val="00E07130"/>
    <w:rsid w:val="00E2001C"/>
    <w:rsid w:val="00E2241A"/>
    <w:rsid w:val="00E24C6A"/>
    <w:rsid w:val="00E25811"/>
    <w:rsid w:val="00E278F0"/>
    <w:rsid w:val="00E32F85"/>
    <w:rsid w:val="00E36FD8"/>
    <w:rsid w:val="00E37380"/>
    <w:rsid w:val="00E465C4"/>
    <w:rsid w:val="00E6022C"/>
    <w:rsid w:val="00E61765"/>
    <w:rsid w:val="00E63912"/>
    <w:rsid w:val="00E63F64"/>
    <w:rsid w:val="00E72082"/>
    <w:rsid w:val="00E7389B"/>
    <w:rsid w:val="00E74623"/>
    <w:rsid w:val="00E8065E"/>
    <w:rsid w:val="00E80E3D"/>
    <w:rsid w:val="00E81611"/>
    <w:rsid w:val="00E86D42"/>
    <w:rsid w:val="00E870B8"/>
    <w:rsid w:val="00E96DD8"/>
    <w:rsid w:val="00EA1019"/>
    <w:rsid w:val="00EA3B29"/>
    <w:rsid w:val="00EB41AC"/>
    <w:rsid w:val="00EB7421"/>
    <w:rsid w:val="00EC36F5"/>
    <w:rsid w:val="00EC5A4D"/>
    <w:rsid w:val="00EC662F"/>
    <w:rsid w:val="00ED0DEA"/>
    <w:rsid w:val="00ED339B"/>
    <w:rsid w:val="00ED73C4"/>
    <w:rsid w:val="00EE2D70"/>
    <w:rsid w:val="00EE5CE1"/>
    <w:rsid w:val="00F0183D"/>
    <w:rsid w:val="00F20B48"/>
    <w:rsid w:val="00F258BA"/>
    <w:rsid w:val="00F27E9C"/>
    <w:rsid w:val="00F41F41"/>
    <w:rsid w:val="00F46918"/>
    <w:rsid w:val="00F46DDE"/>
    <w:rsid w:val="00F4713C"/>
    <w:rsid w:val="00F53313"/>
    <w:rsid w:val="00F655ED"/>
    <w:rsid w:val="00F7033C"/>
    <w:rsid w:val="00F95AC2"/>
    <w:rsid w:val="00F9656B"/>
    <w:rsid w:val="00F96D0D"/>
    <w:rsid w:val="00F976AD"/>
    <w:rsid w:val="00FA40FC"/>
    <w:rsid w:val="00FA6461"/>
    <w:rsid w:val="00FB5A24"/>
    <w:rsid w:val="00FB71B3"/>
    <w:rsid w:val="00FD7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2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50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1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4/Basic-Syntax-Conditional-Statements-and-Loop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0D748-934C-49A2-BCCD-4746BC927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7</Pages>
  <Words>1547</Words>
  <Characters>882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Intro and Basic Syntax - Exercise</vt:lpstr>
    </vt:vector>
  </TitlesOfParts>
  <Company>SoftUni – https://about.softuni.bg</Company>
  <LinksUpToDate>false</LinksUpToDate>
  <CharactersWithSpaces>10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Intro and Basic Syntax -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153</cp:revision>
  <cp:lastPrinted>2015-10-26T22:35:00Z</cp:lastPrinted>
  <dcterms:created xsi:type="dcterms:W3CDTF">2019-11-12T12:29:00Z</dcterms:created>
  <dcterms:modified xsi:type="dcterms:W3CDTF">2022-05-05T23:26:00Z</dcterms:modified>
  <cp:category>programming; education; software engineering; software development</cp:category>
</cp:coreProperties>
</file>